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860627" w:rsidRPr="00B71F0F" w14:paraId="3129F87B" w14:textId="77777777" w:rsidTr="0024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E01A0CA" w14:textId="77777777" w:rsidR="00860627" w:rsidRPr="00B71F0F" w:rsidRDefault="00860627" w:rsidP="002405C1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56FC403F" wp14:editId="2639A6FA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7F825300" w14:textId="77777777" w:rsidR="00860627" w:rsidRPr="00B71F0F" w:rsidRDefault="00860627" w:rsidP="002405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45B71D3D" w14:textId="77777777" w:rsidR="00860627" w:rsidRPr="00FC518B" w:rsidRDefault="00860627" w:rsidP="002405C1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1CE978EA" w14:textId="77777777" w:rsidR="00860627" w:rsidRPr="00B71F0F" w:rsidRDefault="00860627" w:rsidP="002405C1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43D074FC" w14:textId="77777777" w:rsidR="00860627" w:rsidRDefault="00860627" w:rsidP="002405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2F24C86E" w14:textId="77777777" w:rsidR="00860627" w:rsidRPr="00CB51E5" w:rsidRDefault="00860627" w:rsidP="002405C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860627" w:rsidRPr="00B71F0F" w14:paraId="3798CD98" w14:textId="77777777" w:rsidTr="002405C1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322E5C54" w14:textId="09101710" w:rsidR="00860627" w:rsidRPr="00B71F0F" w:rsidRDefault="00860627" w:rsidP="002405C1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</w:rPr>
              <w:t>MIDTERM EXAM</w:t>
            </w:r>
          </w:p>
        </w:tc>
      </w:tr>
      <w:tr w:rsidR="00860627" w:rsidRPr="00B71F0F" w14:paraId="028C2F39" w14:textId="77777777" w:rsidTr="00240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860627" w:rsidRPr="00B71F0F" w14:paraId="3197E96F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7C141A34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6FDC5EE176D6407FB7928E3BF838512C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2A3E42DD" w14:textId="728FAADB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860627" w:rsidRPr="00B71F0F" w14:paraId="15199EB5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2BE3164D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F91829FA21DD4CF5BFC1E914D9502F8D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41DB4CAF" w14:textId="3A19277A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860627" w:rsidRPr="00B71F0F" w14:paraId="7D9C9B73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12EA4406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056F40E6119C40AEA8439228208E30B0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40404B7C" w14:textId="49063313" w:rsidR="00860627" w:rsidRPr="00B71F0F" w:rsidRDefault="00860627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C7282">
                        <w:rPr>
                          <w:rStyle w:val="PlaceholderText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860627" w:rsidRPr="00B71F0F" w14:paraId="7CD9E73A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7C048EF3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D393D5E46C51425B8F3C9264231C9AA3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55ECEA00" w14:textId="32C7F588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931B4">
                        <w:rPr>
                          <w:rFonts w:asciiTheme="majorHAnsi" w:hAnsiTheme="majorHAnsi" w:cstheme="majorHAnsi"/>
                        </w:rPr>
                        <w:t>(+60)136798361 / (+62)81283185508</w:t>
                      </w:r>
                    </w:p>
                  </w:tc>
                </w:sdtContent>
              </w:sdt>
            </w:tr>
            <w:tr w:rsidR="00860627" w:rsidRPr="00B71F0F" w14:paraId="35B8DD5D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4E88851F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lang w:val="en-GB"/>
                  </w:rPr>
                  <w:id w:val="-242718719"/>
                  <w:placeholder>
                    <w:docPart w:val="D434157494F24F3698F7CB55A62DA35D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667C336" w14:textId="404B8DDA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C43D7F">
                        <w:rPr>
                          <w:rFonts w:asciiTheme="majorHAnsi" w:hAnsiTheme="majorHAnsi" w:cstheme="majorHAnsi"/>
                          <w:lang w:val="en-GB"/>
                        </w:rPr>
                        <w:t>https://github.com/victorico123/UUM-WebEngineering-Lab-2</w:t>
                      </w:r>
                    </w:p>
                  </w:tc>
                </w:sdtContent>
              </w:sdt>
            </w:tr>
            <w:tr w:rsidR="00860627" w:rsidRPr="00B71F0F" w14:paraId="0BFEF676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1010FE19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5CF898DB56A1449C8B91519188D0D509"/>
                  </w:placeholder>
                  <w:showingPlcHdr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76F0B93B" w14:textId="77777777" w:rsidR="00860627" w:rsidRPr="00B71F0F" w:rsidRDefault="00860627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to enter a date.</w:t>
                      </w:r>
                    </w:p>
                  </w:tc>
                </w:sdtContent>
              </w:sdt>
            </w:tr>
            <w:tr w:rsidR="00860627" w:rsidRPr="00B71F0F" w14:paraId="006A80A9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4F41C13E" w14:textId="77777777" w:rsidR="00860627" w:rsidRPr="00FC518B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89F4017" w14:textId="77777777" w:rsidR="00860627" w:rsidRPr="00B71F0F" w:rsidRDefault="00860627" w:rsidP="002405C1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860627" w:rsidRPr="00B71F0F" w14:paraId="7F16D4D9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10D67FC1" w14:textId="77777777" w:rsidR="00860627" w:rsidRPr="00B71F0F" w:rsidRDefault="00860627" w:rsidP="002405C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Content>
                  <w:tc>
                    <w:tcPr>
                      <w:tcW w:w="5050" w:type="dxa"/>
                    </w:tcPr>
                    <w:p w14:paraId="0FEFD6F9" w14:textId="34AA3296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C43D7F">
                        <w:rPr>
                          <w:noProof/>
                        </w:rPr>
                        <w:drawing>
                          <wp:inline distT="0" distB="0" distL="0" distR="0" wp14:anchorId="00636A2E" wp14:editId="00ED1758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860627" w:rsidRPr="00B71F0F" w14:paraId="25E82846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29F08ED8" w14:textId="77777777" w:rsidR="00860627" w:rsidRPr="00337C59" w:rsidRDefault="00860627" w:rsidP="002405C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Content>
                  <w:tc>
                    <w:tcPr>
                      <w:tcW w:w="5050" w:type="dxa"/>
                    </w:tcPr>
                    <w:p w14:paraId="0CA4B609" w14:textId="18BE0F08" w:rsidR="00860627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C43D7F">
                        <w:rPr>
                          <w:noProof/>
                        </w:rPr>
                        <w:drawing>
                          <wp:inline distT="0" distB="0" distL="0" distR="0" wp14:anchorId="4E535795" wp14:editId="6E53D960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860627" w:rsidRPr="00B71F0F" w14:paraId="37B1F2A4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565DD753" w14:textId="77777777" w:rsidR="00860627" w:rsidRPr="00B71F0F" w:rsidRDefault="00860627" w:rsidP="002405C1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F8E0475F6D5749B69CB393F85D22A49B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91A7972" w14:textId="7441F730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860627" w:rsidRPr="00B71F0F" w14:paraId="0DC89FCE" w14:textId="77777777" w:rsidTr="002405C1">
              <w:trPr>
                <w:jc w:val="center"/>
              </w:trPr>
              <w:tc>
                <w:tcPr>
                  <w:tcW w:w="3076" w:type="dxa"/>
                </w:tcPr>
                <w:p w14:paraId="40B64A74" w14:textId="77777777" w:rsidR="00860627" w:rsidRPr="00B71F0F" w:rsidRDefault="00860627" w:rsidP="002405C1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891F55E185E74FBD89B62FEF118B4933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2C532BEB" w14:textId="33B7CBCE" w:rsidR="00860627" w:rsidRPr="00B71F0F" w:rsidRDefault="00C43D7F" w:rsidP="002405C1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A7559C" w14:textId="77777777" w:rsidR="00860627" w:rsidRPr="00B71F0F" w:rsidRDefault="00860627" w:rsidP="002405C1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19654B2C" w14:textId="77777777" w:rsidR="00860627" w:rsidRDefault="00860627">
      <w:pPr>
        <w:rPr>
          <w:b/>
          <w:bCs/>
          <w:lang w:val="en-MY"/>
        </w:rPr>
      </w:pPr>
    </w:p>
    <w:p w14:paraId="6687A4ED" w14:textId="77777777" w:rsidR="00860627" w:rsidRDefault="00860627">
      <w:pPr>
        <w:rPr>
          <w:b/>
          <w:bCs/>
          <w:lang w:val="en-MY"/>
        </w:rPr>
      </w:pPr>
    </w:p>
    <w:p w14:paraId="2FA20DA0" w14:textId="77777777" w:rsidR="00860627" w:rsidRDefault="00860627">
      <w:pPr>
        <w:rPr>
          <w:b/>
          <w:bCs/>
          <w:lang w:val="en-MY"/>
        </w:rPr>
      </w:pPr>
    </w:p>
    <w:p w14:paraId="2747649E" w14:textId="77777777" w:rsidR="00860627" w:rsidRDefault="00860627">
      <w:pPr>
        <w:rPr>
          <w:b/>
          <w:bCs/>
          <w:lang w:val="en-MY"/>
        </w:rPr>
      </w:pPr>
    </w:p>
    <w:p w14:paraId="140D1A3A" w14:textId="02FC0555" w:rsidR="00E7097D" w:rsidRDefault="00E7097D">
      <w:pPr>
        <w:rPr>
          <w:b/>
          <w:bCs/>
          <w:lang w:val="en-MY"/>
        </w:rPr>
      </w:pPr>
      <w:r>
        <w:rPr>
          <w:b/>
          <w:bCs/>
          <w:lang w:val="en-MY"/>
        </w:rPr>
        <w:lastRenderedPageBreak/>
        <w:t xml:space="preserve">A212 WEB </w:t>
      </w:r>
      <w:r w:rsidR="00B90E05">
        <w:rPr>
          <w:b/>
          <w:bCs/>
          <w:lang w:val="en-MY"/>
        </w:rPr>
        <w:t>ENGINEERING</w:t>
      </w:r>
      <w:r>
        <w:rPr>
          <w:b/>
          <w:bCs/>
          <w:lang w:val="en-MY"/>
        </w:rPr>
        <w:t xml:space="preserve"> </w:t>
      </w:r>
      <w:r w:rsidR="004E50BA">
        <w:rPr>
          <w:b/>
          <w:bCs/>
          <w:lang w:val="en-MY"/>
        </w:rPr>
        <w:t>MIDTERM ASSIGNMENT</w:t>
      </w:r>
      <w:r w:rsidR="00B90E05">
        <w:rPr>
          <w:b/>
          <w:bCs/>
          <w:lang w:val="en-MY"/>
        </w:rPr>
        <w:t xml:space="preserve"> </w:t>
      </w:r>
      <w:r w:rsidR="009123F8">
        <w:rPr>
          <w:b/>
          <w:bCs/>
          <w:lang w:val="en-MY"/>
        </w:rPr>
        <w:t>(</w:t>
      </w:r>
      <w:r w:rsidR="00332B77">
        <w:rPr>
          <w:b/>
          <w:bCs/>
          <w:lang w:val="en-MY"/>
        </w:rPr>
        <w:t>100</w:t>
      </w:r>
      <w:r w:rsidR="009123F8">
        <w:rPr>
          <w:b/>
          <w:bCs/>
          <w:lang w:val="en-MY"/>
        </w:rPr>
        <w:t xml:space="preserve"> MARKS)</w:t>
      </w:r>
    </w:p>
    <w:p w14:paraId="3DC8B8B8" w14:textId="48FFAFEE" w:rsidR="006B5724" w:rsidRPr="008B2D13" w:rsidRDefault="008F64D1">
      <w:pPr>
        <w:rPr>
          <w:b/>
          <w:bCs/>
          <w:lang w:val="en-MY"/>
        </w:rPr>
      </w:pPr>
      <w:r w:rsidRPr="008B2D13">
        <w:rPr>
          <w:b/>
          <w:bCs/>
          <w:lang w:val="en-MY"/>
        </w:rPr>
        <w:t>Instruction</w:t>
      </w:r>
      <w:r w:rsidR="007D0DDF" w:rsidRPr="008B2D13">
        <w:rPr>
          <w:b/>
          <w:bCs/>
          <w:lang w:val="en-MY"/>
        </w:rPr>
        <w:t>s</w:t>
      </w:r>
    </w:p>
    <w:p w14:paraId="04478708" w14:textId="78B2F2DD" w:rsidR="00A82DE8" w:rsidRDefault="009400B6">
      <w:pPr>
        <w:rPr>
          <w:lang w:val="en-MY"/>
        </w:rPr>
      </w:pPr>
      <w:r>
        <w:rPr>
          <w:lang w:val="en-MY"/>
        </w:rPr>
        <w:t xml:space="preserve">The following task is a continuation </w:t>
      </w:r>
      <w:r w:rsidR="00BF0F61">
        <w:rPr>
          <w:lang w:val="en-MY"/>
        </w:rPr>
        <w:t>of</w:t>
      </w:r>
      <w:r w:rsidR="000F5728">
        <w:rPr>
          <w:lang w:val="en-MY"/>
        </w:rPr>
        <w:t xml:space="preserve"> your</w:t>
      </w:r>
      <w:r>
        <w:rPr>
          <w:lang w:val="en-MY"/>
        </w:rPr>
        <w:t xml:space="preserve"> lab assignment 2. </w:t>
      </w:r>
      <w:r w:rsidR="00C05DC0">
        <w:rPr>
          <w:lang w:val="en-MY"/>
        </w:rPr>
        <w:t xml:space="preserve">The </w:t>
      </w:r>
      <w:r w:rsidR="00F114C3">
        <w:rPr>
          <w:lang w:val="en-MY"/>
        </w:rPr>
        <w:t xml:space="preserve">next step for the </w:t>
      </w:r>
      <w:r w:rsidR="00C05DC0">
        <w:rPr>
          <w:lang w:val="en-MY"/>
        </w:rPr>
        <w:t>“</w:t>
      </w:r>
      <w:r w:rsidR="00F114C3">
        <w:rPr>
          <w:lang w:val="en-MY"/>
        </w:rPr>
        <w:t>MyTutor</w:t>
      </w:r>
      <w:r w:rsidR="003F3254">
        <w:rPr>
          <w:lang w:val="en-MY"/>
        </w:rPr>
        <w:t>” web</w:t>
      </w:r>
      <w:r w:rsidR="003A6B09" w:rsidRPr="003A6B09">
        <w:rPr>
          <w:lang w:val="en-MY"/>
        </w:rPr>
        <w:t xml:space="preserve"> app </w:t>
      </w:r>
      <w:r w:rsidR="00F114C3">
        <w:rPr>
          <w:lang w:val="en-MY"/>
        </w:rPr>
        <w:t xml:space="preserve">is the login </w:t>
      </w:r>
      <w:r w:rsidR="00E01FD7">
        <w:rPr>
          <w:lang w:val="en-MY"/>
        </w:rPr>
        <w:t>module</w:t>
      </w:r>
      <w:r w:rsidR="00B6788B">
        <w:rPr>
          <w:lang w:val="en-MY"/>
        </w:rPr>
        <w:t xml:space="preserve">, </w:t>
      </w:r>
      <w:r w:rsidR="00DC7870">
        <w:rPr>
          <w:lang w:val="en-MY"/>
        </w:rPr>
        <w:t xml:space="preserve">the </w:t>
      </w:r>
      <w:r w:rsidR="00B6788B">
        <w:rPr>
          <w:lang w:val="en-MY"/>
        </w:rPr>
        <w:t>subject</w:t>
      </w:r>
      <w:r w:rsidR="00DF320E">
        <w:rPr>
          <w:lang w:val="en-MY"/>
        </w:rPr>
        <w:t>s</w:t>
      </w:r>
      <w:r w:rsidR="00B6788B">
        <w:rPr>
          <w:lang w:val="en-MY"/>
        </w:rPr>
        <w:t xml:space="preserve"> list </w:t>
      </w:r>
      <w:r w:rsidR="00DC7870">
        <w:rPr>
          <w:lang w:val="en-MY"/>
        </w:rPr>
        <w:t>page module</w:t>
      </w:r>
      <w:r w:rsidR="00B6788B">
        <w:rPr>
          <w:lang w:val="en-MY"/>
        </w:rPr>
        <w:t xml:space="preserve">, and the </w:t>
      </w:r>
      <w:r w:rsidR="001F141B">
        <w:rPr>
          <w:lang w:val="en-MY"/>
        </w:rPr>
        <w:t>tutor’s</w:t>
      </w:r>
      <w:r w:rsidR="00B6788B">
        <w:rPr>
          <w:lang w:val="en-MY"/>
        </w:rPr>
        <w:t xml:space="preserve"> list module.</w:t>
      </w:r>
      <w:r w:rsidR="00E01FD7">
        <w:rPr>
          <w:lang w:val="en-MY"/>
        </w:rPr>
        <w:t xml:space="preserve"> </w:t>
      </w:r>
      <w:r w:rsidR="003A6B09" w:rsidRPr="003A6B09">
        <w:rPr>
          <w:lang w:val="en-MY"/>
        </w:rPr>
        <w:t>Your assignment is as follows.</w:t>
      </w:r>
      <w:r w:rsidR="00D15BF9">
        <w:rPr>
          <w:lang w:val="en-MY"/>
        </w:rPr>
        <w:t xml:space="preserve"> Change your text answer to blue</w:t>
      </w:r>
    </w:p>
    <w:p w14:paraId="69E961EF" w14:textId="198DC757" w:rsidR="000A5CF1" w:rsidRPr="00153770" w:rsidRDefault="00072AB1" w:rsidP="00E703C5">
      <w:pPr>
        <w:pStyle w:val="ListParagraph"/>
        <w:numPr>
          <w:ilvl w:val="0"/>
          <w:numId w:val="13"/>
        </w:numPr>
        <w:rPr>
          <w:lang w:val="en-MY"/>
        </w:rPr>
      </w:pPr>
      <w:r w:rsidRPr="00153770">
        <w:rPr>
          <w:lang w:val="en-MY"/>
        </w:rPr>
        <w:t xml:space="preserve">User Login </w:t>
      </w:r>
      <w:r w:rsidR="003536EC" w:rsidRPr="00153770">
        <w:rPr>
          <w:lang w:val="en-MY"/>
        </w:rPr>
        <w:t>Module</w:t>
      </w:r>
      <w:r w:rsidR="00F64E39">
        <w:rPr>
          <w:lang w:val="en-MY"/>
        </w:rPr>
        <w:t xml:space="preserve">: </w:t>
      </w:r>
      <w:r w:rsidR="00D75E6E" w:rsidRPr="00153770">
        <w:rPr>
          <w:lang w:val="en-MY"/>
        </w:rPr>
        <w:t xml:space="preserve">The </w:t>
      </w:r>
      <w:r w:rsidRPr="00153770">
        <w:rPr>
          <w:lang w:val="en-MY"/>
        </w:rPr>
        <w:t xml:space="preserve">login </w:t>
      </w:r>
      <w:r w:rsidR="00D75E6E" w:rsidRPr="00153770">
        <w:rPr>
          <w:lang w:val="en-MY"/>
        </w:rPr>
        <w:t xml:space="preserve">module allows </w:t>
      </w:r>
      <w:r w:rsidRPr="00153770">
        <w:rPr>
          <w:lang w:val="en-MY"/>
        </w:rPr>
        <w:t xml:space="preserve">a new user to log in to the </w:t>
      </w:r>
      <w:r w:rsidR="00D75E6E" w:rsidRPr="00153770">
        <w:rPr>
          <w:lang w:val="en-MY"/>
        </w:rPr>
        <w:t>“</w:t>
      </w:r>
      <w:r w:rsidRPr="00153770">
        <w:rPr>
          <w:lang w:val="en-MY"/>
        </w:rPr>
        <w:t>MyTutor</w:t>
      </w:r>
      <w:r w:rsidR="00D75E6E" w:rsidRPr="00153770">
        <w:rPr>
          <w:lang w:val="en-MY"/>
        </w:rPr>
        <w:t>” web application.</w:t>
      </w:r>
      <w:r w:rsidR="00824538" w:rsidRPr="00153770">
        <w:rPr>
          <w:lang w:val="en-MY"/>
        </w:rPr>
        <w:t xml:space="preserve"> </w:t>
      </w:r>
    </w:p>
    <w:p w14:paraId="34CB3924" w14:textId="77777777" w:rsidR="001E5EF8" w:rsidRDefault="001E5EF8" w:rsidP="001E5EF8">
      <w:pPr>
        <w:pStyle w:val="ListParagraph"/>
        <w:ind w:left="1080"/>
        <w:rPr>
          <w:lang w:val="en-MY"/>
        </w:rPr>
      </w:pPr>
    </w:p>
    <w:p w14:paraId="2D2F2733" w14:textId="3D81C123" w:rsidR="00000614" w:rsidRDefault="00751C81" w:rsidP="00E703C5">
      <w:pPr>
        <w:pStyle w:val="ListParagraph"/>
        <w:numPr>
          <w:ilvl w:val="0"/>
          <w:numId w:val="4"/>
        </w:numPr>
        <w:ind w:left="720"/>
        <w:rPr>
          <w:lang w:val="en-MY"/>
        </w:rPr>
      </w:pPr>
      <w:r>
        <w:rPr>
          <w:lang w:val="en-MY"/>
        </w:rPr>
        <w:t xml:space="preserve">Implement </w:t>
      </w:r>
      <w:r w:rsidR="002C185F">
        <w:rPr>
          <w:lang w:val="en-MY"/>
        </w:rPr>
        <w:t>the “</w:t>
      </w:r>
      <w:r>
        <w:rPr>
          <w:lang w:val="en-MY"/>
        </w:rPr>
        <w:t>remember me</w:t>
      </w:r>
      <w:r w:rsidR="002C185F">
        <w:rPr>
          <w:lang w:val="en-MY"/>
        </w:rPr>
        <w:t>”</w:t>
      </w:r>
      <w:r>
        <w:rPr>
          <w:lang w:val="en-MY"/>
        </w:rPr>
        <w:t xml:space="preserve"> function </w:t>
      </w:r>
      <w:r w:rsidR="00E11BE6">
        <w:rPr>
          <w:lang w:val="en-MY"/>
        </w:rPr>
        <w:t>on</w:t>
      </w:r>
      <w:r w:rsidR="003218DD">
        <w:rPr>
          <w:lang w:val="en-MY"/>
        </w:rPr>
        <w:t xml:space="preserve"> the page. Show the required script to enable the feature.</w:t>
      </w:r>
      <w:r w:rsidR="00837AF3">
        <w:rPr>
          <w:lang w:val="en-MY"/>
        </w:rPr>
        <w:t xml:space="preserve"> </w:t>
      </w:r>
    </w:p>
    <w:p w14:paraId="0EDCEF0B" w14:textId="0EA77540" w:rsidR="009776E2" w:rsidRDefault="006A686A" w:rsidP="00E703C5">
      <w:pPr>
        <w:pStyle w:val="ListParagraph"/>
        <w:jc w:val="right"/>
        <w:rPr>
          <w:lang w:val="en-MY"/>
        </w:rPr>
      </w:pPr>
      <w:r>
        <w:rPr>
          <w:lang w:val="en-MY"/>
        </w:rPr>
        <w:t>10</w:t>
      </w:r>
      <w:r w:rsidR="009776E2">
        <w:rPr>
          <w:lang w:val="en-MY"/>
        </w:rPr>
        <w:t xml:space="preserve"> Marks</w:t>
      </w:r>
    </w:p>
    <w:p w14:paraId="758159F1" w14:textId="37D4FB9E" w:rsidR="00B07AC4" w:rsidRDefault="00D35DF0" w:rsidP="001F65EF">
      <w:pPr>
        <w:pStyle w:val="ListParagraph"/>
        <w:numPr>
          <w:ilvl w:val="2"/>
          <w:numId w:val="13"/>
        </w:numPr>
        <w:ind w:left="900"/>
        <w:rPr>
          <w:lang w:val="en-MY"/>
        </w:rPr>
      </w:pPr>
      <w:r>
        <w:rPr>
          <w:lang w:val="en-MY"/>
        </w:rPr>
        <w:t>HTML</w:t>
      </w:r>
    </w:p>
    <w:p w14:paraId="00C5B0FF" w14:textId="77777777" w:rsidR="00177CAC" w:rsidRDefault="00177CAC" w:rsidP="001F65EF">
      <w:pPr>
        <w:pStyle w:val="ListParagraph"/>
        <w:ind w:left="900"/>
        <w:rPr>
          <w:lang w:val="en-MY"/>
        </w:rPr>
      </w:pPr>
    </w:p>
    <w:p w14:paraId="5658DC6B" w14:textId="3B23DCE3" w:rsidR="00D35DF0" w:rsidRDefault="00177CAC" w:rsidP="001F65EF">
      <w:pPr>
        <w:pStyle w:val="ListParagraph"/>
        <w:numPr>
          <w:ilvl w:val="2"/>
          <w:numId w:val="13"/>
        </w:numPr>
        <w:ind w:left="900"/>
        <w:rPr>
          <w:lang w:val="en-MY"/>
        </w:rPr>
      </w:pPr>
      <w:r>
        <w:rPr>
          <w:lang w:val="en-MY"/>
        </w:rPr>
        <w:t>JS</w:t>
      </w:r>
    </w:p>
    <w:p w14:paraId="69DDB76C" w14:textId="77777777" w:rsidR="00177CAC" w:rsidRDefault="00177CAC" w:rsidP="001F65EF">
      <w:pPr>
        <w:pStyle w:val="ListParagraph"/>
        <w:ind w:left="900"/>
        <w:rPr>
          <w:lang w:val="en-MY"/>
        </w:rPr>
      </w:pPr>
    </w:p>
    <w:p w14:paraId="01DD59E2" w14:textId="16004C8A" w:rsidR="00177CAC" w:rsidRDefault="00177CAC" w:rsidP="001F65EF">
      <w:pPr>
        <w:pStyle w:val="ListParagraph"/>
        <w:numPr>
          <w:ilvl w:val="2"/>
          <w:numId w:val="13"/>
        </w:numPr>
        <w:ind w:left="900"/>
        <w:rPr>
          <w:lang w:val="en-MY"/>
        </w:rPr>
      </w:pPr>
      <w:r>
        <w:rPr>
          <w:lang w:val="en-MY"/>
        </w:rPr>
        <w:t>CSS</w:t>
      </w:r>
    </w:p>
    <w:p w14:paraId="20D92F1E" w14:textId="77777777" w:rsidR="00177CAC" w:rsidRPr="00177CAC" w:rsidRDefault="00177CAC" w:rsidP="00177CAC">
      <w:pPr>
        <w:pStyle w:val="ListParagraph"/>
        <w:rPr>
          <w:lang w:val="en-MY"/>
        </w:rPr>
      </w:pPr>
    </w:p>
    <w:p w14:paraId="2485173C" w14:textId="77777777" w:rsidR="00177CAC" w:rsidRDefault="00177CAC" w:rsidP="00177CAC">
      <w:pPr>
        <w:pStyle w:val="ListParagraph"/>
        <w:ind w:left="1800"/>
        <w:rPr>
          <w:lang w:val="en-MY"/>
        </w:rPr>
      </w:pPr>
    </w:p>
    <w:p w14:paraId="4A5BEDF6" w14:textId="55D59096" w:rsidR="002B5540" w:rsidRDefault="003A3354" w:rsidP="00E703C5">
      <w:pPr>
        <w:pStyle w:val="ListParagraph"/>
        <w:numPr>
          <w:ilvl w:val="0"/>
          <w:numId w:val="4"/>
        </w:numPr>
        <w:ind w:left="720"/>
        <w:rPr>
          <w:lang w:val="en-MY"/>
        </w:rPr>
      </w:pPr>
      <w:r w:rsidRPr="003A3354">
        <w:rPr>
          <w:lang w:val="en-MY"/>
        </w:rPr>
        <w:t xml:space="preserve">Implement the </w:t>
      </w:r>
      <w:r w:rsidR="00FE0C80">
        <w:rPr>
          <w:lang w:val="en-MY"/>
        </w:rPr>
        <w:t>backend login script for user login</w:t>
      </w:r>
      <w:r w:rsidR="00B07AC4">
        <w:rPr>
          <w:lang w:val="en-MY"/>
        </w:rPr>
        <w:t xml:space="preserve"> with session initiation</w:t>
      </w:r>
      <w:r w:rsidR="00943B61">
        <w:rPr>
          <w:lang w:val="en-MY"/>
        </w:rPr>
        <w:t xml:space="preserve"> for login email</w:t>
      </w:r>
      <w:r w:rsidR="009B1432">
        <w:rPr>
          <w:lang w:val="en-MY"/>
        </w:rPr>
        <w:t>.</w:t>
      </w:r>
      <w:r w:rsidR="000C295E">
        <w:rPr>
          <w:lang w:val="en-MY"/>
        </w:rPr>
        <w:t xml:space="preserve"> Display </w:t>
      </w:r>
      <w:r w:rsidR="00DC468E">
        <w:rPr>
          <w:lang w:val="en-MY"/>
        </w:rPr>
        <w:t xml:space="preserve">a </w:t>
      </w:r>
      <w:r w:rsidR="00C448B9">
        <w:rPr>
          <w:lang w:val="en-MY"/>
        </w:rPr>
        <w:t xml:space="preserve">dialog window for </w:t>
      </w:r>
      <w:r w:rsidR="001015E4">
        <w:rPr>
          <w:lang w:val="en-MY"/>
        </w:rPr>
        <w:t xml:space="preserve">the login </w:t>
      </w:r>
      <w:r w:rsidR="00DC468E">
        <w:rPr>
          <w:lang w:val="en-MY"/>
        </w:rPr>
        <w:t xml:space="preserve">failed or success of the </w:t>
      </w:r>
      <w:r w:rsidR="00665682">
        <w:rPr>
          <w:lang w:val="en-MY"/>
        </w:rPr>
        <w:t>operation</w:t>
      </w:r>
      <w:r w:rsidR="00E5212D">
        <w:rPr>
          <w:lang w:val="en-MY"/>
        </w:rPr>
        <w:t xml:space="preserve">. </w:t>
      </w:r>
    </w:p>
    <w:p w14:paraId="4B48A341" w14:textId="3E982577" w:rsidR="004401EA" w:rsidRDefault="0068456F" w:rsidP="007B7E37">
      <w:pPr>
        <w:pStyle w:val="ListParagraph"/>
        <w:numPr>
          <w:ilvl w:val="3"/>
          <w:numId w:val="13"/>
        </w:numPr>
        <w:jc w:val="right"/>
        <w:rPr>
          <w:lang w:val="en-MY"/>
        </w:rPr>
      </w:pPr>
      <w:r>
        <w:rPr>
          <w:lang w:val="en-MY"/>
        </w:rPr>
        <w:t>Marks</w:t>
      </w:r>
    </w:p>
    <w:p w14:paraId="1C782470" w14:textId="77777777" w:rsidR="003B330F" w:rsidRDefault="003B330F" w:rsidP="009B35DB">
      <w:pPr>
        <w:pStyle w:val="ListParagraph"/>
        <w:ind w:left="1080"/>
        <w:jc w:val="left"/>
        <w:rPr>
          <w:lang w:val="en-MY"/>
        </w:rPr>
      </w:pPr>
    </w:p>
    <w:p w14:paraId="7FDABE23" w14:textId="5C2CD530" w:rsidR="004401EA" w:rsidRDefault="000A78D2" w:rsidP="00E703C5">
      <w:pPr>
        <w:pStyle w:val="ListParagraph"/>
        <w:numPr>
          <w:ilvl w:val="0"/>
          <w:numId w:val="4"/>
        </w:numPr>
        <w:ind w:left="720"/>
        <w:rPr>
          <w:lang w:val="en-MY"/>
        </w:rPr>
      </w:pPr>
      <w:r>
        <w:rPr>
          <w:lang w:val="en-MY"/>
        </w:rPr>
        <w:t xml:space="preserve">Once (b) </w:t>
      </w:r>
      <w:r w:rsidR="00DC468E">
        <w:rPr>
          <w:lang w:val="en-MY"/>
        </w:rPr>
        <w:t xml:space="preserve">is </w:t>
      </w:r>
      <w:r>
        <w:rPr>
          <w:lang w:val="en-MY"/>
        </w:rPr>
        <w:t>completed, display the main page if the login operation is a success.</w:t>
      </w:r>
      <w:r w:rsidR="00FB50AD">
        <w:rPr>
          <w:lang w:val="en-MY"/>
        </w:rPr>
        <w:t xml:space="preserve"> The main page should display </w:t>
      </w:r>
      <w:r w:rsidR="00DB4C3B">
        <w:rPr>
          <w:lang w:val="en-MY"/>
        </w:rPr>
        <w:t xml:space="preserve">a </w:t>
      </w:r>
      <w:r w:rsidR="00FB50AD">
        <w:rPr>
          <w:lang w:val="en-MY"/>
        </w:rPr>
        <w:t xml:space="preserve">basic </w:t>
      </w:r>
      <w:r w:rsidR="00416089">
        <w:rPr>
          <w:lang w:val="en-MY"/>
        </w:rPr>
        <w:t xml:space="preserve">page </w:t>
      </w:r>
      <w:r w:rsidR="00FB50AD">
        <w:rPr>
          <w:lang w:val="en-MY"/>
        </w:rPr>
        <w:t xml:space="preserve">interface </w:t>
      </w:r>
      <w:r w:rsidR="00DB4C3B">
        <w:rPr>
          <w:lang w:val="en-MY"/>
        </w:rPr>
        <w:t>that</w:t>
      </w:r>
      <w:r w:rsidR="00416089">
        <w:rPr>
          <w:lang w:val="en-MY"/>
        </w:rPr>
        <w:t xml:space="preserve"> </w:t>
      </w:r>
      <w:r w:rsidR="00DB4C3B">
        <w:rPr>
          <w:lang w:val="en-MY"/>
        </w:rPr>
        <w:t>contains</w:t>
      </w:r>
      <w:r w:rsidR="00416089">
        <w:rPr>
          <w:lang w:val="en-MY"/>
        </w:rPr>
        <w:t xml:space="preserve"> </w:t>
      </w:r>
      <w:r w:rsidR="00DB4C3B">
        <w:rPr>
          <w:lang w:val="en-MY"/>
        </w:rPr>
        <w:t xml:space="preserve">a </w:t>
      </w:r>
      <w:r w:rsidR="00416089">
        <w:rPr>
          <w:lang w:val="en-MY"/>
        </w:rPr>
        <w:t>header, footer, and navigations menu.</w:t>
      </w:r>
      <w:r w:rsidR="00DB4C3B">
        <w:rPr>
          <w:lang w:val="en-MY"/>
        </w:rPr>
        <w:t xml:space="preserve"> The navigation menu </w:t>
      </w:r>
      <w:r w:rsidR="002C0876">
        <w:rPr>
          <w:lang w:val="en-MY"/>
        </w:rPr>
        <w:t>item</w:t>
      </w:r>
      <w:r w:rsidR="00C8598A">
        <w:rPr>
          <w:lang w:val="en-MY"/>
        </w:rPr>
        <w:t>s</w:t>
      </w:r>
      <w:r w:rsidR="002C0876">
        <w:rPr>
          <w:lang w:val="en-MY"/>
        </w:rPr>
        <w:t xml:space="preserve"> are as follows; courses, tutors,</w:t>
      </w:r>
      <w:r w:rsidR="00C8598A">
        <w:rPr>
          <w:lang w:val="en-MY"/>
        </w:rPr>
        <w:t xml:space="preserve"> subscription, and profile.</w:t>
      </w:r>
      <w:r w:rsidR="00547B1F">
        <w:rPr>
          <w:lang w:val="en-MY"/>
        </w:rPr>
        <w:t xml:space="preserve"> Show basic template for the main page.</w:t>
      </w:r>
      <w:r w:rsidR="00DE4390">
        <w:rPr>
          <w:lang w:val="en-MY"/>
        </w:rPr>
        <w:t xml:space="preserve"> Make sure to include RWD </w:t>
      </w:r>
      <w:r w:rsidR="00110339">
        <w:rPr>
          <w:lang w:val="en-MY"/>
        </w:rPr>
        <w:t>on</w:t>
      </w:r>
      <w:r w:rsidR="00DE4390">
        <w:rPr>
          <w:lang w:val="en-MY"/>
        </w:rPr>
        <w:t xml:space="preserve"> your page.</w:t>
      </w:r>
    </w:p>
    <w:p w14:paraId="398C2E1C" w14:textId="056E01D4" w:rsidR="000339F7" w:rsidRDefault="00091A98" w:rsidP="00796723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10</w:t>
      </w:r>
      <w:r w:rsidR="00796723">
        <w:rPr>
          <w:lang w:val="en-MY"/>
        </w:rPr>
        <w:t xml:space="preserve"> </w:t>
      </w:r>
      <w:r w:rsidR="006B0D15">
        <w:rPr>
          <w:lang w:val="en-MY"/>
        </w:rPr>
        <w:t>Marks</w:t>
      </w:r>
    </w:p>
    <w:p w14:paraId="0921B148" w14:textId="561EFB2C" w:rsidR="007A42B1" w:rsidRDefault="006265DB" w:rsidP="00F606D9">
      <w:pPr>
        <w:pStyle w:val="ListParagraph"/>
        <w:numPr>
          <w:ilvl w:val="0"/>
          <w:numId w:val="16"/>
        </w:numPr>
        <w:ind w:left="993"/>
        <w:rPr>
          <w:lang w:val="en-MY"/>
        </w:rPr>
      </w:pPr>
      <w:r>
        <w:rPr>
          <w:lang w:val="en-MY"/>
        </w:rPr>
        <w:t>HTML</w:t>
      </w:r>
    </w:p>
    <w:p w14:paraId="7D96A577" w14:textId="77777777" w:rsidR="00F606D9" w:rsidRDefault="00F606D9" w:rsidP="00F606D9">
      <w:pPr>
        <w:pStyle w:val="ListParagraph"/>
        <w:ind w:left="993"/>
        <w:rPr>
          <w:lang w:val="en-MY"/>
        </w:rPr>
      </w:pPr>
    </w:p>
    <w:p w14:paraId="2ADB6B1F" w14:textId="1756C84F" w:rsidR="006265DB" w:rsidRDefault="006265DB" w:rsidP="00F606D9">
      <w:pPr>
        <w:pStyle w:val="ListParagraph"/>
        <w:numPr>
          <w:ilvl w:val="0"/>
          <w:numId w:val="16"/>
        </w:numPr>
        <w:ind w:left="993"/>
        <w:rPr>
          <w:lang w:val="en-MY"/>
        </w:rPr>
      </w:pPr>
      <w:r>
        <w:rPr>
          <w:lang w:val="en-MY"/>
        </w:rPr>
        <w:t>JS</w:t>
      </w:r>
    </w:p>
    <w:p w14:paraId="3627A44B" w14:textId="77777777" w:rsidR="00F606D9" w:rsidRPr="00F606D9" w:rsidRDefault="00F606D9" w:rsidP="00F606D9">
      <w:pPr>
        <w:pStyle w:val="ListParagraph"/>
        <w:ind w:left="993"/>
        <w:rPr>
          <w:lang w:val="en-MY"/>
        </w:rPr>
      </w:pPr>
    </w:p>
    <w:p w14:paraId="3A7617C6" w14:textId="699DDAE5" w:rsidR="006265DB" w:rsidRDefault="006265DB" w:rsidP="00F606D9">
      <w:pPr>
        <w:pStyle w:val="ListParagraph"/>
        <w:numPr>
          <w:ilvl w:val="0"/>
          <w:numId w:val="16"/>
        </w:numPr>
        <w:ind w:left="993"/>
        <w:rPr>
          <w:lang w:val="en-MY"/>
        </w:rPr>
      </w:pPr>
      <w:r>
        <w:rPr>
          <w:lang w:val="en-MY"/>
        </w:rPr>
        <w:t>CSS</w:t>
      </w:r>
    </w:p>
    <w:p w14:paraId="67E35FCD" w14:textId="5152D936" w:rsidR="006265DB" w:rsidRDefault="006265DB" w:rsidP="006265DB">
      <w:pPr>
        <w:pStyle w:val="ListParagraph"/>
        <w:rPr>
          <w:lang w:val="en-MY"/>
        </w:rPr>
      </w:pPr>
    </w:p>
    <w:p w14:paraId="7263BC43" w14:textId="773A59C3" w:rsidR="00306884" w:rsidRDefault="00306884" w:rsidP="006265DB">
      <w:pPr>
        <w:pStyle w:val="ListParagraph"/>
        <w:rPr>
          <w:lang w:val="en-MY"/>
        </w:rPr>
      </w:pPr>
    </w:p>
    <w:p w14:paraId="3BE3993F" w14:textId="5923000B" w:rsidR="00FD0E02" w:rsidRDefault="004E7237" w:rsidP="002C5D56">
      <w:pPr>
        <w:pStyle w:val="ListParagraph"/>
        <w:numPr>
          <w:ilvl w:val="0"/>
          <w:numId w:val="13"/>
        </w:numPr>
        <w:rPr>
          <w:lang w:val="en-MY"/>
        </w:rPr>
      </w:pPr>
      <w:r>
        <w:rPr>
          <w:lang w:val="en-MY"/>
        </w:rPr>
        <w:lastRenderedPageBreak/>
        <w:t>Main page module</w:t>
      </w:r>
      <w:r w:rsidR="00550B7B">
        <w:rPr>
          <w:lang w:val="en-MY"/>
        </w:rPr>
        <w:t>: The module is</w:t>
      </w:r>
      <w:r>
        <w:rPr>
          <w:lang w:val="en-MY"/>
        </w:rPr>
        <w:t xml:space="preserve"> responsible for listing</w:t>
      </w:r>
      <w:r w:rsidR="007F6ADF">
        <w:rPr>
          <w:lang w:val="en-MY"/>
        </w:rPr>
        <w:t xml:space="preserve"> subjects</w:t>
      </w:r>
      <w:r w:rsidR="00550B7B">
        <w:rPr>
          <w:lang w:val="en-MY"/>
        </w:rPr>
        <w:t xml:space="preserve"> that </w:t>
      </w:r>
      <w:r w:rsidR="00E542FB">
        <w:rPr>
          <w:lang w:val="en-MY"/>
        </w:rPr>
        <w:t xml:space="preserve">are </w:t>
      </w:r>
      <w:r w:rsidR="00550B7B">
        <w:rPr>
          <w:lang w:val="en-MY"/>
        </w:rPr>
        <w:t>offered by tutors. The following ta</w:t>
      </w:r>
      <w:r w:rsidR="00A01F2B">
        <w:rPr>
          <w:lang w:val="en-MY"/>
        </w:rPr>
        <w:t>sks.</w:t>
      </w:r>
    </w:p>
    <w:p w14:paraId="69C0F46F" w14:textId="77777777" w:rsidR="005510F1" w:rsidRDefault="005510F1" w:rsidP="005510F1">
      <w:pPr>
        <w:pStyle w:val="ListParagraph"/>
        <w:ind w:left="360"/>
        <w:rPr>
          <w:lang w:val="en-MY"/>
        </w:rPr>
      </w:pPr>
    </w:p>
    <w:p w14:paraId="649E6656" w14:textId="2C6BD70B" w:rsidR="005510F1" w:rsidRDefault="003376A9" w:rsidP="005510F1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Download the following </w:t>
      </w:r>
      <w:r w:rsidR="00725536">
        <w:rPr>
          <w:lang w:val="en-MY"/>
        </w:rPr>
        <w:t>SQL</w:t>
      </w:r>
      <w:r>
        <w:rPr>
          <w:lang w:val="en-MY"/>
        </w:rPr>
        <w:t xml:space="preserve"> file and import </w:t>
      </w:r>
      <w:r w:rsidR="007B2B5F">
        <w:rPr>
          <w:lang w:val="en-MY"/>
        </w:rPr>
        <w:t xml:space="preserve">it </w:t>
      </w:r>
      <w:r>
        <w:rPr>
          <w:lang w:val="en-MY"/>
        </w:rPr>
        <w:t xml:space="preserve">into your database. Show </w:t>
      </w:r>
      <w:r w:rsidR="0085259A">
        <w:rPr>
          <w:lang w:val="en-MY"/>
        </w:rPr>
        <w:t xml:space="preserve">both imported tables </w:t>
      </w:r>
      <w:r w:rsidR="00725536">
        <w:rPr>
          <w:lang w:val="en-MY"/>
        </w:rPr>
        <w:t xml:space="preserve">screenshots using the </w:t>
      </w:r>
      <w:r w:rsidR="00AE7D9E">
        <w:rPr>
          <w:lang w:val="en-MY"/>
        </w:rPr>
        <w:t>PhpMyAdmin</w:t>
      </w:r>
      <w:r w:rsidR="00297775">
        <w:rPr>
          <w:lang w:val="en-MY"/>
        </w:rPr>
        <w:t xml:space="preserve"> </w:t>
      </w:r>
      <w:r w:rsidR="00725536">
        <w:rPr>
          <w:lang w:val="en-MY"/>
        </w:rPr>
        <w:t>table designer.</w:t>
      </w:r>
    </w:p>
    <w:p w14:paraId="6D5B978B" w14:textId="12DC81DF" w:rsidR="00286FB1" w:rsidRDefault="00286FB1" w:rsidP="00286FB1">
      <w:pPr>
        <w:pStyle w:val="ListParagraph"/>
        <w:ind w:left="1080"/>
        <w:rPr>
          <w:lang w:val="en-MY"/>
        </w:rPr>
      </w:pPr>
      <w:r>
        <w:rPr>
          <w:lang w:val="en-MY"/>
        </w:rPr>
        <w:t xml:space="preserve">SQL - </w:t>
      </w:r>
      <w:hyperlink r:id="rId10" w:history="1">
        <w:r w:rsidRPr="00A0498B">
          <w:rPr>
            <w:rStyle w:val="Hyperlink"/>
            <w:lang w:val="en-MY"/>
          </w:rPr>
          <w:t>https://slumberjer.com/mytutor/mytutordb.sql</w:t>
        </w:r>
      </w:hyperlink>
    </w:p>
    <w:p w14:paraId="30C2D72D" w14:textId="77777777" w:rsidR="00286FB1" w:rsidRDefault="00286FB1" w:rsidP="00286FB1">
      <w:pPr>
        <w:pStyle w:val="ListParagraph"/>
        <w:ind w:left="1080"/>
        <w:rPr>
          <w:lang w:val="en-MY"/>
        </w:rPr>
      </w:pPr>
    </w:p>
    <w:p w14:paraId="7CB14F3E" w14:textId="05556EB5" w:rsidR="00297775" w:rsidRDefault="00400121" w:rsidP="00297775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297775">
        <w:rPr>
          <w:lang w:val="en-MY"/>
        </w:rPr>
        <w:t xml:space="preserve"> Marks</w:t>
      </w:r>
    </w:p>
    <w:p w14:paraId="6556801A" w14:textId="59C9C659" w:rsidR="00297775" w:rsidRDefault="00E97E69" w:rsidP="005510F1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Download the following assets files and extract </w:t>
      </w:r>
      <w:r w:rsidR="00507587">
        <w:rPr>
          <w:lang w:val="en-MY"/>
        </w:rPr>
        <w:t>the folder into your application directory.</w:t>
      </w:r>
      <w:r w:rsidR="001D23D7">
        <w:rPr>
          <w:lang w:val="en-MY"/>
        </w:rPr>
        <w:t xml:space="preserve"> The folder contains two subfolders that </w:t>
      </w:r>
      <w:r w:rsidR="00004007">
        <w:rPr>
          <w:lang w:val="en-MY"/>
        </w:rPr>
        <w:t>store tutors’ profile images and course images.</w:t>
      </w:r>
    </w:p>
    <w:p w14:paraId="591B7D94" w14:textId="72BD06F3" w:rsidR="00DD553A" w:rsidRDefault="00E97E69" w:rsidP="006A74A0">
      <w:pPr>
        <w:pStyle w:val="ListParagraph"/>
        <w:ind w:left="1080"/>
        <w:rPr>
          <w:lang w:val="en-MY"/>
        </w:rPr>
      </w:pPr>
      <w:r>
        <w:rPr>
          <w:lang w:val="en-MY"/>
        </w:rPr>
        <w:t xml:space="preserve">Assets - </w:t>
      </w:r>
      <w:hyperlink r:id="rId11" w:history="1">
        <w:r w:rsidRPr="00A0498B">
          <w:rPr>
            <w:rStyle w:val="Hyperlink"/>
            <w:lang w:val="en-MY"/>
          </w:rPr>
          <w:t>https://slumberjer.com/mytutor/assets.zip</w:t>
        </w:r>
      </w:hyperlink>
      <w:r w:rsidR="001F7429">
        <w:rPr>
          <w:lang w:val="en-MY"/>
        </w:rPr>
        <w:t>.</w:t>
      </w:r>
      <w:r w:rsidR="00CC4C57">
        <w:rPr>
          <w:lang w:val="en-MY"/>
        </w:rPr>
        <w:t xml:space="preserve"> Print screen your project directory </w:t>
      </w:r>
      <w:r w:rsidR="006A74A0">
        <w:rPr>
          <w:lang w:val="en-MY"/>
        </w:rPr>
        <w:t xml:space="preserve">from </w:t>
      </w:r>
      <w:r w:rsidR="00AE6024">
        <w:rPr>
          <w:lang w:val="en-MY"/>
        </w:rPr>
        <w:t xml:space="preserve">the </w:t>
      </w:r>
      <w:r w:rsidR="006A74A0">
        <w:rPr>
          <w:lang w:val="en-MY"/>
        </w:rPr>
        <w:t>VSC explorer menu.</w:t>
      </w:r>
    </w:p>
    <w:p w14:paraId="777CA334" w14:textId="175B3864" w:rsidR="006A74A0" w:rsidRDefault="001A6B5B" w:rsidP="006A74A0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642A99">
        <w:rPr>
          <w:lang w:val="en-MY"/>
        </w:rPr>
        <w:t xml:space="preserve"> Marks</w:t>
      </w:r>
    </w:p>
    <w:p w14:paraId="1EFD69F2" w14:textId="77777777" w:rsidR="001F7429" w:rsidRDefault="001F7429" w:rsidP="00E97E69">
      <w:pPr>
        <w:pStyle w:val="ListParagraph"/>
        <w:ind w:left="1080"/>
        <w:rPr>
          <w:lang w:val="en-MY"/>
        </w:rPr>
      </w:pPr>
    </w:p>
    <w:p w14:paraId="6C3A047C" w14:textId="1DAFC742" w:rsidR="000E0C3B" w:rsidRDefault="00693844" w:rsidP="001F7429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The index page </w:t>
      </w:r>
      <w:r w:rsidR="00586C0F">
        <w:rPr>
          <w:lang w:val="en-MY"/>
        </w:rPr>
        <w:t xml:space="preserve">is </w:t>
      </w:r>
      <w:r>
        <w:rPr>
          <w:lang w:val="en-MY"/>
        </w:rPr>
        <w:t xml:space="preserve">responsible to display </w:t>
      </w:r>
      <w:r w:rsidR="00586C0F">
        <w:rPr>
          <w:lang w:val="en-MY"/>
        </w:rPr>
        <w:t xml:space="preserve">a list of courses available from table subjects. List </w:t>
      </w:r>
      <w:r w:rsidR="00E41C9A">
        <w:rPr>
          <w:lang w:val="en-MY"/>
        </w:rPr>
        <w:t xml:space="preserve">the subject in a suitable grid size with 10 subjects for every page. </w:t>
      </w:r>
      <w:r w:rsidR="000E0C3B" w:rsidRPr="000E0C3B">
        <w:rPr>
          <w:lang w:val="en-MY"/>
        </w:rPr>
        <w:t>Make sure your page implements a responsive design.</w:t>
      </w:r>
      <w:r w:rsidR="000E0C3B">
        <w:rPr>
          <w:lang w:val="en-MY"/>
        </w:rPr>
        <w:t xml:space="preserve"> </w:t>
      </w:r>
      <w:r w:rsidR="00552711">
        <w:rPr>
          <w:lang w:val="en-MY"/>
        </w:rPr>
        <w:t xml:space="preserve">Use the provided image assets to display </w:t>
      </w:r>
      <w:r w:rsidR="00785D36">
        <w:rPr>
          <w:lang w:val="en-MY"/>
        </w:rPr>
        <w:t xml:space="preserve">each </w:t>
      </w:r>
      <w:r w:rsidR="00552711">
        <w:rPr>
          <w:lang w:val="en-MY"/>
        </w:rPr>
        <w:t xml:space="preserve">subject image </w:t>
      </w:r>
      <w:r w:rsidR="00785D36">
        <w:rPr>
          <w:lang w:val="en-MY"/>
        </w:rPr>
        <w:t>picture in the grid</w:t>
      </w:r>
      <w:r w:rsidR="00552711">
        <w:rPr>
          <w:lang w:val="en-MY"/>
        </w:rPr>
        <w:t xml:space="preserve">. </w:t>
      </w:r>
      <w:r w:rsidR="000E0C3B">
        <w:rPr>
          <w:lang w:val="en-MY"/>
        </w:rPr>
        <w:t>Show your</w:t>
      </w:r>
      <w:r w:rsidR="00D51595">
        <w:rPr>
          <w:lang w:val="en-MY"/>
        </w:rPr>
        <w:t>:</w:t>
      </w:r>
    </w:p>
    <w:p w14:paraId="7733B066" w14:textId="1D546F5B" w:rsidR="000E0C3B" w:rsidRDefault="00A73B25" w:rsidP="008D6C0E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HTML</w:t>
      </w:r>
    </w:p>
    <w:p w14:paraId="4B40C5C8" w14:textId="77777777" w:rsidR="00801D56" w:rsidRDefault="00801D56" w:rsidP="00801D56">
      <w:pPr>
        <w:pStyle w:val="ListParagraph"/>
        <w:ind w:left="1800"/>
        <w:rPr>
          <w:lang w:val="en-MY"/>
        </w:rPr>
      </w:pPr>
    </w:p>
    <w:p w14:paraId="70BEA0E2" w14:textId="6169572D" w:rsidR="000E0C3B" w:rsidRDefault="00A73B25" w:rsidP="008D6C0E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PHP</w:t>
      </w:r>
    </w:p>
    <w:p w14:paraId="21423596" w14:textId="77777777" w:rsidR="00801D56" w:rsidRDefault="00801D56" w:rsidP="00801D56">
      <w:pPr>
        <w:pStyle w:val="ListParagraph"/>
        <w:ind w:left="1800"/>
        <w:rPr>
          <w:lang w:val="en-MY"/>
        </w:rPr>
      </w:pPr>
    </w:p>
    <w:p w14:paraId="1705E98B" w14:textId="150DEB5C" w:rsidR="00801D56" w:rsidRDefault="00A73B25" w:rsidP="00801D56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 xml:space="preserve">CSS </w:t>
      </w:r>
      <w:r w:rsidR="006F0ADC" w:rsidRPr="000E0C3B">
        <w:rPr>
          <w:lang w:val="en-MY"/>
        </w:rPr>
        <w:t xml:space="preserve">section to display. </w:t>
      </w:r>
    </w:p>
    <w:p w14:paraId="48376C13" w14:textId="77777777" w:rsidR="00896480" w:rsidRDefault="00896480" w:rsidP="00896480">
      <w:pPr>
        <w:pStyle w:val="ListParagraph"/>
        <w:ind w:left="1800"/>
        <w:rPr>
          <w:lang w:val="en-MY"/>
        </w:rPr>
      </w:pPr>
    </w:p>
    <w:p w14:paraId="7B0FC440" w14:textId="41D29F56" w:rsidR="0091324D" w:rsidRPr="0091324D" w:rsidRDefault="0091324D" w:rsidP="00F01E22">
      <w:pPr>
        <w:pStyle w:val="ListParagraph"/>
        <w:numPr>
          <w:ilvl w:val="2"/>
          <w:numId w:val="13"/>
        </w:numPr>
        <w:rPr>
          <w:lang w:val="en-MY"/>
        </w:rPr>
      </w:pPr>
      <w:r w:rsidRPr="0091324D">
        <w:rPr>
          <w:lang w:val="en-MY"/>
        </w:rPr>
        <w:t>JavaScript</w:t>
      </w:r>
    </w:p>
    <w:p w14:paraId="082F364A" w14:textId="09A374D7" w:rsidR="006F0ADC" w:rsidRDefault="00EC5467" w:rsidP="006F0ADC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20</w:t>
      </w:r>
      <w:r w:rsidR="006F0ADC">
        <w:rPr>
          <w:lang w:val="en-MY"/>
        </w:rPr>
        <w:t xml:space="preserve"> Marks</w:t>
      </w:r>
    </w:p>
    <w:p w14:paraId="058D2F99" w14:textId="065F12AD" w:rsidR="001771E4" w:rsidRDefault="00176DD5" w:rsidP="001771E4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Create another </w:t>
      </w:r>
      <w:r w:rsidR="00472288">
        <w:rPr>
          <w:lang w:val="en-MY"/>
        </w:rPr>
        <w:t>page to display a list of tutors from the database.</w:t>
      </w:r>
      <w:r w:rsidR="009D4DAF">
        <w:rPr>
          <w:lang w:val="en-MY"/>
        </w:rPr>
        <w:t xml:space="preserve"> The page </w:t>
      </w:r>
      <w:r w:rsidR="00174D81">
        <w:rPr>
          <w:lang w:val="en-MY"/>
        </w:rPr>
        <w:t xml:space="preserve">menu </w:t>
      </w:r>
      <w:r w:rsidR="009D4DAF">
        <w:rPr>
          <w:lang w:val="en-MY"/>
        </w:rPr>
        <w:t xml:space="preserve">is accessible </w:t>
      </w:r>
      <w:r w:rsidR="003F534D">
        <w:rPr>
          <w:lang w:val="en-MY"/>
        </w:rPr>
        <w:t>from</w:t>
      </w:r>
      <w:r w:rsidR="009D4DAF">
        <w:rPr>
          <w:lang w:val="en-MY"/>
        </w:rPr>
        <w:t xml:space="preserve"> the </w:t>
      </w:r>
      <w:r w:rsidR="003F534D">
        <w:rPr>
          <w:lang w:val="en-MY"/>
        </w:rPr>
        <w:t>tutors’</w:t>
      </w:r>
      <w:r w:rsidR="00472BC9">
        <w:rPr>
          <w:lang w:val="en-MY"/>
        </w:rPr>
        <w:t xml:space="preserve"> navigation menu.</w:t>
      </w:r>
      <w:r w:rsidR="009D4DAF">
        <w:rPr>
          <w:lang w:val="en-MY"/>
        </w:rPr>
        <w:t xml:space="preserve"> </w:t>
      </w:r>
      <w:r w:rsidR="001771E4">
        <w:rPr>
          <w:lang w:val="en-MY"/>
        </w:rPr>
        <w:t xml:space="preserve">List the tutors in a suitable grid size with 10 tutors for every page. </w:t>
      </w:r>
      <w:r w:rsidR="001771E4" w:rsidRPr="000E0C3B">
        <w:rPr>
          <w:lang w:val="en-MY"/>
        </w:rPr>
        <w:t>Make sure your page implements a responsive design.</w:t>
      </w:r>
      <w:r w:rsidR="001771E4">
        <w:rPr>
          <w:lang w:val="en-MY"/>
        </w:rPr>
        <w:t xml:space="preserve"> </w:t>
      </w:r>
      <w:r w:rsidR="00C65C74">
        <w:rPr>
          <w:lang w:val="en-MY"/>
        </w:rPr>
        <w:t xml:space="preserve">Use the provided image assets to display each subject image picture in the grid. </w:t>
      </w:r>
      <w:r w:rsidR="001771E4">
        <w:rPr>
          <w:lang w:val="en-MY"/>
        </w:rPr>
        <w:t>Show your</w:t>
      </w:r>
      <w:r w:rsidR="00D40D3D">
        <w:rPr>
          <w:lang w:val="en-MY"/>
        </w:rPr>
        <w:t>:</w:t>
      </w:r>
    </w:p>
    <w:p w14:paraId="69DE4BEF" w14:textId="1139F9D5" w:rsidR="00D40D3D" w:rsidRDefault="00D40D3D" w:rsidP="00D40D3D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HTML</w:t>
      </w:r>
    </w:p>
    <w:p w14:paraId="78322D8D" w14:textId="77777777" w:rsidR="00896480" w:rsidRDefault="00896480" w:rsidP="00896480">
      <w:pPr>
        <w:pStyle w:val="ListParagraph"/>
        <w:ind w:left="1800"/>
        <w:rPr>
          <w:lang w:val="en-MY"/>
        </w:rPr>
      </w:pPr>
    </w:p>
    <w:p w14:paraId="1013FF19" w14:textId="380A7DDF" w:rsidR="00D40D3D" w:rsidRDefault="00D40D3D" w:rsidP="00D40D3D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>PHP</w:t>
      </w:r>
    </w:p>
    <w:p w14:paraId="5B6E0C4C" w14:textId="77777777" w:rsidR="00896480" w:rsidRPr="00896480" w:rsidRDefault="00896480" w:rsidP="00896480">
      <w:pPr>
        <w:pStyle w:val="ListParagraph"/>
        <w:rPr>
          <w:lang w:val="en-MY"/>
        </w:rPr>
      </w:pPr>
    </w:p>
    <w:p w14:paraId="058BB366" w14:textId="77777777" w:rsidR="00896480" w:rsidRDefault="00896480" w:rsidP="00896480">
      <w:pPr>
        <w:pStyle w:val="ListParagraph"/>
        <w:ind w:left="1800"/>
        <w:rPr>
          <w:lang w:val="en-MY"/>
        </w:rPr>
      </w:pPr>
    </w:p>
    <w:p w14:paraId="6A2E0B71" w14:textId="7BC6BC20" w:rsidR="00D40D3D" w:rsidRDefault="00D40D3D" w:rsidP="00D40D3D">
      <w:pPr>
        <w:pStyle w:val="ListParagraph"/>
        <w:numPr>
          <w:ilvl w:val="2"/>
          <w:numId w:val="13"/>
        </w:numPr>
        <w:rPr>
          <w:lang w:val="en-MY"/>
        </w:rPr>
      </w:pPr>
      <w:r w:rsidRPr="000E0C3B">
        <w:rPr>
          <w:lang w:val="en-MY"/>
        </w:rPr>
        <w:t xml:space="preserve">CSS </w:t>
      </w:r>
    </w:p>
    <w:p w14:paraId="3E926B1B" w14:textId="77777777" w:rsidR="009A198B" w:rsidRDefault="009A198B" w:rsidP="009A198B">
      <w:pPr>
        <w:pStyle w:val="ListParagraph"/>
        <w:ind w:left="1800"/>
        <w:rPr>
          <w:lang w:val="en-MY"/>
        </w:rPr>
      </w:pPr>
    </w:p>
    <w:p w14:paraId="55260BF6" w14:textId="4E2A37CA" w:rsidR="0091324D" w:rsidRPr="000E0C3B" w:rsidRDefault="0091324D" w:rsidP="00D40D3D">
      <w:pPr>
        <w:pStyle w:val="ListParagraph"/>
        <w:numPr>
          <w:ilvl w:val="2"/>
          <w:numId w:val="13"/>
        </w:numPr>
        <w:rPr>
          <w:lang w:val="en-MY"/>
        </w:rPr>
      </w:pPr>
      <w:r>
        <w:rPr>
          <w:lang w:val="en-MY"/>
        </w:rPr>
        <w:t>JavaScript</w:t>
      </w:r>
    </w:p>
    <w:p w14:paraId="1E7D3915" w14:textId="775AF070" w:rsidR="00E41C9A" w:rsidRPr="002C5D56" w:rsidRDefault="00EC5467" w:rsidP="0091324D">
      <w:pPr>
        <w:pStyle w:val="ListParagraph"/>
        <w:ind w:left="1800"/>
        <w:jc w:val="right"/>
        <w:rPr>
          <w:lang w:val="en-MY"/>
        </w:rPr>
      </w:pPr>
      <w:r>
        <w:rPr>
          <w:lang w:val="en-MY"/>
        </w:rPr>
        <w:t>20</w:t>
      </w:r>
      <w:r w:rsidR="0091324D">
        <w:rPr>
          <w:lang w:val="en-MY"/>
        </w:rPr>
        <w:t xml:space="preserve"> Marks</w:t>
      </w:r>
    </w:p>
    <w:p w14:paraId="76F6D41E" w14:textId="14233CEF" w:rsidR="00235F63" w:rsidRDefault="00235F63" w:rsidP="00235F63">
      <w:pPr>
        <w:pStyle w:val="ListParagraph"/>
        <w:jc w:val="right"/>
        <w:rPr>
          <w:lang w:val="en-MY"/>
        </w:rPr>
      </w:pPr>
    </w:p>
    <w:p w14:paraId="4C9BFA22" w14:textId="2B7AA418" w:rsidR="00C4749F" w:rsidRDefault="00C4749F" w:rsidP="00C4749F">
      <w:pPr>
        <w:pStyle w:val="ListParagraph"/>
        <w:numPr>
          <w:ilvl w:val="0"/>
          <w:numId w:val="13"/>
        </w:numPr>
        <w:rPr>
          <w:lang w:val="en-MY"/>
        </w:rPr>
      </w:pPr>
      <w:r>
        <w:rPr>
          <w:lang w:val="en-MY"/>
        </w:rPr>
        <w:t xml:space="preserve">Create a presentation video that </w:t>
      </w:r>
      <w:r w:rsidR="00BE6DF8">
        <w:rPr>
          <w:lang w:val="en-MY"/>
        </w:rPr>
        <w:t>describes</w:t>
      </w:r>
      <w:r>
        <w:rPr>
          <w:lang w:val="en-MY"/>
        </w:rPr>
        <w:t xml:space="preserve"> all the above </w:t>
      </w:r>
      <w:r w:rsidR="00AE6024">
        <w:rPr>
          <w:lang w:val="en-MY"/>
        </w:rPr>
        <w:t>tasks</w:t>
      </w:r>
      <w:r w:rsidR="00BE6DF8">
        <w:rPr>
          <w:lang w:val="en-MY"/>
        </w:rPr>
        <w:t xml:space="preserve">. </w:t>
      </w:r>
      <w:r w:rsidR="00104B20">
        <w:rPr>
          <w:lang w:val="en-MY"/>
        </w:rPr>
        <w:t xml:space="preserve">Make sure to include yourself at the bottom left of the video. Upload the video to YouTube. </w:t>
      </w:r>
      <w:r w:rsidR="00F14EC2">
        <w:rPr>
          <w:lang w:val="en-MY"/>
        </w:rPr>
        <w:t>The video must demonstrate the following:</w:t>
      </w:r>
    </w:p>
    <w:p w14:paraId="4D27B2DD" w14:textId="77777777" w:rsidR="005C266B" w:rsidRDefault="005C266B" w:rsidP="009D4BE0">
      <w:pPr>
        <w:pStyle w:val="ListParagraph"/>
        <w:ind w:left="360"/>
        <w:rPr>
          <w:b/>
          <w:bCs/>
          <w:lang w:val="en-MY"/>
        </w:rPr>
      </w:pPr>
    </w:p>
    <w:p w14:paraId="0A0D3627" w14:textId="26C29BE5" w:rsidR="009D4BE0" w:rsidRDefault="00D46645" w:rsidP="009D4BE0">
      <w:pPr>
        <w:pStyle w:val="ListParagraph"/>
        <w:ind w:left="360"/>
        <w:rPr>
          <w:b/>
          <w:bCs/>
          <w:lang w:val="en-MY"/>
        </w:rPr>
      </w:pPr>
      <w:r>
        <w:rPr>
          <w:b/>
          <w:bCs/>
          <w:lang w:val="en-MY"/>
        </w:rPr>
        <w:t>Put y</w:t>
      </w:r>
      <w:r w:rsidR="009D4BE0" w:rsidRPr="005C266B">
        <w:rPr>
          <w:b/>
          <w:bCs/>
          <w:lang w:val="en-MY"/>
        </w:rPr>
        <w:t>our video link here:</w:t>
      </w:r>
      <w:r w:rsidR="005C266B">
        <w:rPr>
          <w:b/>
          <w:bCs/>
          <w:lang w:val="en-MY"/>
        </w:rPr>
        <w:t xml:space="preserve"> </w:t>
      </w:r>
      <w:sdt>
        <w:sdtPr>
          <w:rPr>
            <w:rFonts w:asciiTheme="majorHAnsi" w:hAnsiTheme="majorHAnsi" w:cstheme="majorHAnsi"/>
          </w:rPr>
          <w:id w:val="1407652799"/>
          <w:placeholder>
            <w:docPart w:val="4BB88EF745A04D3C8ABB1749D91792E6"/>
          </w:placeholder>
          <w:showingPlcHdr/>
          <w:text/>
        </w:sdtPr>
        <w:sdtEndPr/>
        <w:sdtContent>
          <w:r w:rsidR="001675A3" w:rsidRPr="003C7282">
            <w:rPr>
              <w:rStyle w:val="PlaceholderText"/>
            </w:rPr>
            <w:t>Click or tap here to enter text.</w:t>
          </w:r>
        </w:sdtContent>
      </w:sdt>
    </w:p>
    <w:p w14:paraId="5E2E7929" w14:textId="77777777" w:rsidR="005C266B" w:rsidRPr="005C266B" w:rsidRDefault="005C266B" w:rsidP="009D4BE0">
      <w:pPr>
        <w:pStyle w:val="ListParagraph"/>
        <w:ind w:left="360"/>
        <w:rPr>
          <w:b/>
          <w:bCs/>
          <w:lang w:val="en-MY"/>
        </w:rPr>
      </w:pPr>
    </w:p>
    <w:p w14:paraId="366B5C5F" w14:textId="61E0C3FF" w:rsidR="0074458D" w:rsidRDefault="0074458D" w:rsidP="0074458D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Login </w:t>
      </w:r>
      <w:r w:rsidR="00BA1CD6">
        <w:rPr>
          <w:lang w:val="en-MY"/>
        </w:rPr>
        <w:t>page</w:t>
      </w:r>
    </w:p>
    <w:p w14:paraId="4C4C6275" w14:textId="6ADC6948" w:rsidR="006313E4" w:rsidRDefault="00932DC5" w:rsidP="006313E4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6313E4">
        <w:rPr>
          <w:lang w:val="en-MY"/>
        </w:rPr>
        <w:t xml:space="preserve"> Marks</w:t>
      </w:r>
    </w:p>
    <w:p w14:paraId="6537A251" w14:textId="3AB5C05E" w:rsidR="0074458D" w:rsidRDefault="0074458D" w:rsidP="0074458D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 xml:space="preserve">Subjects </w:t>
      </w:r>
      <w:r w:rsidR="006313E4">
        <w:rPr>
          <w:lang w:val="en-MY"/>
        </w:rPr>
        <w:t xml:space="preserve">list </w:t>
      </w:r>
      <w:r>
        <w:rPr>
          <w:lang w:val="en-MY"/>
        </w:rPr>
        <w:t>page</w:t>
      </w:r>
      <w:r w:rsidR="006313E4">
        <w:rPr>
          <w:lang w:val="en-MY"/>
        </w:rPr>
        <w:t xml:space="preserve"> (main page)</w:t>
      </w:r>
    </w:p>
    <w:p w14:paraId="7B84AB73" w14:textId="7B0F2A6F" w:rsidR="006313E4" w:rsidRDefault="00932DC5" w:rsidP="00B55BF6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B55BF6">
        <w:rPr>
          <w:lang w:val="en-MY"/>
        </w:rPr>
        <w:t xml:space="preserve"> Marks</w:t>
      </w:r>
    </w:p>
    <w:p w14:paraId="033A0474" w14:textId="475A6A92" w:rsidR="006313E4" w:rsidRDefault="006313E4" w:rsidP="0074458D">
      <w:pPr>
        <w:pStyle w:val="ListParagraph"/>
        <w:numPr>
          <w:ilvl w:val="1"/>
          <w:numId w:val="13"/>
        </w:numPr>
        <w:rPr>
          <w:lang w:val="en-MY"/>
        </w:rPr>
      </w:pPr>
      <w:r>
        <w:rPr>
          <w:lang w:val="en-MY"/>
        </w:rPr>
        <w:t>Tutors list page (tutor page)</w:t>
      </w:r>
    </w:p>
    <w:p w14:paraId="1E09CF2A" w14:textId="66B9081B" w:rsidR="00B55BF6" w:rsidRPr="00FD0E02" w:rsidRDefault="00932DC5" w:rsidP="00B55BF6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</w:t>
      </w:r>
      <w:r w:rsidR="00B55BF6">
        <w:rPr>
          <w:lang w:val="en-MY"/>
        </w:rPr>
        <w:t xml:space="preserve"> Marks</w:t>
      </w:r>
    </w:p>
    <w:sectPr w:rsidR="00B55BF6" w:rsidRPr="00FD0E02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0F54C" w14:textId="77777777" w:rsidR="00A61788" w:rsidRDefault="00A61788" w:rsidP="001A7FEA">
      <w:pPr>
        <w:spacing w:after="0" w:line="240" w:lineRule="auto"/>
      </w:pPr>
      <w:r>
        <w:separator/>
      </w:r>
    </w:p>
  </w:endnote>
  <w:endnote w:type="continuationSeparator" w:id="0">
    <w:p w14:paraId="6BC3DDF0" w14:textId="77777777" w:rsidR="00A61788" w:rsidRDefault="00A61788" w:rsidP="001A7FEA">
      <w:pPr>
        <w:spacing w:after="0" w:line="240" w:lineRule="auto"/>
      </w:pPr>
      <w:r>
        <w:continuationSeparator/>
      </w:r>
    </w:p>
  </w:endnote>
  <w:endnote w:type="continuationNotice" w:id="1">
    <w:p w14:paraId="59B7D720" w14:textId="77777777" w:rsidR="00A61788" w:rsidRDefault="00A617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7410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19ABF3" w14:textId="043ED5BB" w:rsidR="001A7FEA" w:rsidRDefault="001A7F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2A143F" w14:textId="77777777" w:rsidR="001A7FEA" w:rsidRDefault="001A7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B66D7" w14:textId="77777777" w:rsidR="00A61788" w:rsidRDefault="00A61788" w:rsidP="001A7FEA">
      <w:pPr>
        <w:spacing w:after="0" w:line="240" w:lineRule="auto"/>
      </w:pPr>
      <w:r>
        <w:separator/>
      </w:r>
    </w:p>
  </w:footnote>
  <w:footnote w:type="continuationSeparator" w:id="0">
    <w:p w14:paraId="0BE743C9" w14:textId="77777777" w:rsidR="00A61788" w:rsidRDefault="00A61788" w:rsidP="001A7FEA">
      <w:pPr>
        <w:spacing w:after="0" w:line="240" w:lineRule="auto"/>
      </w:pPr>
      <w:r>
        <w:continuationSeparator/>
      </w:r>
    </w:p>
  </w:footnote>
  <w:footnote w:type="continuationNotice" w:id="1">
    <w:p w14:paraId="6621479A" w14:textId="77777777" w:rsidR="00A61788" w:rsidRDefault="00A617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1AA0F" w14:textId="6F6E00B4" w:rsidR="00EF5AFA" w:rsidRPr="001A7FEA" w:rsidRDefault="001A7FEA" w:rsidP="00EF5AFA">
    <w:pPr>
      <w:pStyle w:val="Header"/>
      <w:pBdr>
        <w:bottom w:val="single" w:sz="12" w:space="1" w:color="auto"/>
      </w:pBdr>
      <w:rPr>
        <w:lang w:val="en-MY"/>
      </w:rPr>
    </w:pPr>
    <w:r>
      <w:rPr>
        <w:lang w:val="en-MY"/>
      </w:rPr>
      <w:t xml:space="preserve">A212 STIW3044 </w:t>
    </w:r>
    <w:r w:rsidR="00B07D9E">
      <w:rPr>
        <w:lang w:val="en-MY"/>
      </w:rPr>
      <w:t xml:space="preserve">– </w:t>
    </w:r>
    <w:r>
      <w:rPr>
        <w:lang w:val="en-MY"/>
      </w:rPr>
      <w:t xml:space="preserve">WEB ENGINEERING </w:t>
    </w:r>
    <w:r w:rsidR="00193D0A">
      <w:rPr>
        <w:lang w:val="en-MY"/>
      </w:rPr>
      <w:t>MIDTERM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A312F"/>
    <w:multiLevelType w:val="hybridMultilevel"/>
    <w:tmpl w:val="46C0B650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B647DA"/>
    <w:multiLevelType w:val="hybridMultilevel"/>
    <w:tmpl w:val="3872CEA8"/>
    <w:lvl w:ilvl="0" w:tplc="94EEFF78">
      <w:start w:val="2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3A70EB1"/>
    <w:multiLevelType w:val="hybridMultilevel"/>
    <w:tmpl w:val="40CC5914"/>
    <w:lvl w:ilvl="0" w:tplc="39A6FE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19D46DD"/>
    <w:multiLevelType w:val="hybridMultilevel"/>
    <w:tmpl w:val="0B5295A4"/>
    <w:lvl w:ilvl="0" w:tplc="58BCA928">
      <w:start w:val="5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3331153"/>
    <w:multiLevelType w:val="hybridMultilevel"/>
    <w:tmpl w:val="747E98AE"/>
    <w:lvl w:ilvl="0" w:tplc="63843F8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8D020B"/>
    <w:multiLevelType w:val="hybridMultilevel"/>
    <w:tmpl w:val="2042E414"/>
    <w:lvl w:ilvl="0" w:tplc="7C24FA08">
      <w:start w:val="1"/>
      <w:numFmt w:val="lowerRoman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554EF5"/>
    <w:multiLevelType w:val="hybridMultilevel"/>
    <w:tmpl w:val="A2E47144"/>
    <w:lvl w:ilvl="0" w:tplc="C726868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0A0090"/>
    <w:multiLevelType w:val="hybridMultilevel"/>
    <w:tmpl w:val="7B6A084C"/>
    <w:lvl w:ilvl="0" w:tplc="8C04E59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6F4BA1"/>
    <w:multiLevelType w:val="hybridMultilevel"/>
    <w:tmpl w:val="1FF44D7C"/>
    <w:lvl w:ilvl="0" w:tplc="FFAC0D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1C6CCC88">
      <w:start w:val="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FC69C5"/>
    <w:multiLevelType w:val="hybridMultilevel"/>
    <w:tmpl w:val="0A8AA2A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535E8"/>
    <w:multiLevelType w:val="hybridMultilevel"/>
    <w:tmpl w:val="AC2CB3AE"/>
    <w:lvl w:ilvl="0" w:tplc="4170D876">
      <w:start w:val="2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7C3214B"/>
    <w:multiLevelType w:val="hybridMultilevel"/>
    <w:tmpl w:val="566ABD30"/>
    <w:lvl w:ilvl="0" w:tplc="5F8CF2E2">
      <w:start w:val="2"/>
      <w:numFmt w:val="decimal"/>
      <w:lvlText w:val="%1"/>
      <w:lvlJc w:val="left"/>
      <w:pPr>
        <w:ind w:left="23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B7B368D"/>
    <w:multiLevelType w:val="hybridMultilevel"/>
    <w:tmpl w:val="F26CAE1E"/>
    <w:lvl w:ilvl="0" w:tplc="255A5504">
      <w:start w:val="5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CCE22CC"/>
    <w:multiLevelType w:val="hybridMultilevel"/>
    <w:tmpl w:val="46C0B650"/>
    <w:lvl w:ilvl="0" w:tplc="8B68AD0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0D734A6"/>
    <w:multiLevelType w:val="hybridMultilevel"/>
    <w:tmpl w:val="82660B7C"/>
    <w:lvl w:ilvl="0" w:tplc="AE1A970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73615BB"/>
    <w:multiLevelType w:val="hybridMultilevel"/>
    <w:tmpl w:val="751405DC"/>
    <w:lvl w:ilvl="0" w:tplc="F08CB3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29A02A7C">
      <w:start w:val="15"/>
      <w:numFmt w:val="decimal"/>
      <w:lvlText w:val="%4"/>
      <w:lvlJc w:val="left"/>
      <w:pPr>
        <w:ind w:left="252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39816101">
    <w:abstractNumId w:val="6"/>
  </w:num>
  <w:num w:numId="2" w16cid:durableId="652682839">
    <w:abstractNumId w:val="8"/>
  </w:num>
  <w:num w:numId="3" w16cid:durableId="966469538">
    <w:abstractNumId w:val="4"/>
  </w:num>
  <w:num w:numId="4" w16cid:durableId="1946812623">
    <w:abstractNumId w:val="13"/>
  </w:num>
  <w:num w:numId="5" w16cid:durableId="436294294">
    <w:abstractNumId w:val="2"/>
  </w:num>
  <w:num w:numId="6" w16cid:durableId="398866300">
    <w:abstractNumId w:val="14"/>
  </w:num>
  <w:num w:numId="7" w16cid:durableId="703137405">
    <w:abstractNumId w:val="12"/>
  </w:num>
  <w:num w:numId="8" w16cid:durableId="1822039959">
    <w:abstractNumId w:val="10"/>
  </w:num>
  <w:num w:numId="9" w16cid:durableId="959386075">
    <w:abstractNumId w:val="11"/>
  </w:num>
  <w:num w:numId="10" w16cid:durableId="1974405321">
    <w:abstractNumId w:val="1"/>
  </w:num>
  <w:num w:numId="11" w16cid:durableId="639111984">
    <w:abstractNumId w:val="0"/>
  </w:num>
  <w:num w:numId="12" w16cid:durableId="1003822195">
    <w:abstractNumId w:val="3"/>
  </w:num>
  <w:num w:numId="13" w16cid:durableId="2048217756">
    <w:abstractNumId w:val="15"/>
  </w:num>
  <w:num w:numId="14" w16cid:durableId="721707633">
    <w:abstractNumId w:val="7"/>
  </w:num>
  <w:num w:numId="15" w16cid:durableId="1013187469">
    <w:abstractNumId w:val="5"/>
  </w:num>
  <w:num w:numId="16" w16cid:durableId="9751407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je2NDU2MDc0N7BU0lEKTi0uzszPAymwqAUAe8mPKywAAAA="/>
  </w:docVars>
  <w:rsids>
    <w:rsidRoot w:val="008F64D1"/>
    <w:rsid w:val="00000614"/>
    <w:rsid w:val="00000D5B"/>
    <w:rsid w:val="00004007"/>
    <w:rsid w:val="0001112D"/>
    <w:rsid w:val="000255DF"/>
    <w:rsid w:val="000339F7"/>
    <w:rsid w:val="00034877"/>
    <w:rsid w:val="0004116E"/>
    <w:rsid w:val="00072AB1"/>
    <w:rsid w:val="000733DD"/>
    <w:rsid w:val="00075C13"/>
    <w:rsid w:val="000876B3"/>
    <w:rsid w:val="00090D2D"/>
    <w:rsid w:val="00091A98"/>
    <w:rsid w:val="000A5CF1"/>
    <w:rsid w:val="000A78D2"/>
    <w:rsid w:val="000B08D4"/>
    <w:rsid w:val="000C295E"/>
    <w:rsid w:val="000D3580"/>
    <w:rsid w:val="000D6E08"/>
    <w:rsid w:val="000E0C3B"/>
    <w:rsid w:val="000F5728"/>
    <w:rsid w:val="001015E4"/>
    <w:rsid w:val="00102C7B"/>
    <w:rsid w:val="00104B20"/>
    <w:rsid w:val="00110339"/>
    <w:rsid w:val="00133713"/>
    <w:rsid w:val="001500B6"/>
    <w:rsid w:val="00150287"/>
    <w:rsid w:val="00153770"/>
    <w:rsid w:val="001675A3"/>
    <w:rsid w:val="0017233E"/>
    <w:rsid w:val="00174D81"/>
    <w:rsid w:val="00176DD5"/>
    <w:rsid w:val="001771E4"/>
    <w:rsid w:val="00177CAC"/>
    <w:rsid w:val="001900FF"/>
    <w:rsid w:val="00190877"/>
    <w:rsid w:val="00190FF5"/>
    <w:rsid w:val="00193D0A"/>
    <w:rsid w:val="00194E99"/>
    <w:rsid w:val="001A6B5B"/>
    <w:rsid w:val="001A7FEA"/>
    <w:rsid w:val="001D23D7"/>
    <w:rsid w:val="001D2FCD"/>
    <w:rsid w:val="001D7E66"/>
    <w:rsid w:val="001E5EF8"/>
    <w:rsid w:val="001F141B"/>
    <w:rsid w:val="001F65EF"/>
    <w:rsid w:val="001F7429"/>
    <w:rsid w:val="00212D25"/>
    <w:rsid w:val="00213883"/>
    <w:rsid w:val="00216181"/>
    <w:rsid w:val="00235F63"/>
    <w:rsid w:val="00237186"/>
    <w:rsid w:val="00256315"/>
    <w:rsid w:val="00261F4A"/>
    <w:rsid w:val="00266169"/>
    <w:rsid w:val="00270AAF"/>
    <w:rsid w:val="0028672C"/>
    <w:rsid w:val="00286FB1"/>
    <w:rsid w:val="00297775"/>
    <w:rsid w:val="002A2022"/>
    <w:rsid w:val="002B5540"/>
    <w:rsid w:val="002B6AA0"/>
    <w:rsid w:val="002C0876"/>
    <w:rsid w:val="002C185F"/>
    <w:rsid w:val="002C5D56"/>
    <w:rsid w:val="002E6C42"/>
    <w:rsid w:val="002F13A9"/>
    <w:rsid w:val="0030263E"/>
    <w:rsid w:val="0030374D"/>
    <w:rsid w:val="00306884"/>
    <w:rsid w:val="00313452"/>
    <w:rsid w:val="00320353"/>
    <w:rsid w:val="003218DD"/>
    <w:rsid w:val="00332B77"/>
    <w:rsid w:val="003376A9"/>
    <w:rsid w:val="00342A5D"/>
    <w:rsid w:val="00345BD0"/>
    <w:rsid w:val="003536EC"/>
    <w:rsid w:val="00354766"/>
    <w:rsid w:val="00360EC4"/>
    <w:rsid w:val="00370FD9"/>
    <w:rsid w:val="00380E92"/>
    <w:rsid w:val="00386E68"/>
    <w:rsid w:val="00393547"/>
    <w:rsid w:val="003A3354"/>
    <w:rsid w:val="003A4AC1"/>
    <w:rsid w:val="003A6B09"/>
    <w:rsid w:val="003B330F"/>
    <w:rsid w:val="003B4413"/>
    <w:rsid w:val="003C66DB"/>
    <w:rsid w:val="003D5853"/>
    <w:rsid w:val="003F3254"/>
    <w:rsid w:val="003F534D"/>
    <w:rsid w:val="00400121"/>
    <w:rsid w:val="00414772"/>
    <w:rsid w:val="00414E9B"/>
    <w:rsid w:val="00416089"/>
    <w:rsid w:val="004227BC"/>
    <w:rsid w:val="00425BF3"/>
    <w:rsid w:val="004262F6"/>
    <w:rsid w:val="00427503"/>
    <w:rsid w:val="004401EA"/>
    <w:rsid w:val="00472288"/>
    <w:rsid w:val="00472BC9"/>
    <w:rsid w:val="00476DCA"/>
    <w:rsid w:val="00491CD1"/>
    <w:rsid w:val="004A52DA"/>
    <w:rsid w:val="004B3997"/>
    <w:rsid w:val="004B7942"/>
    <w:rsid w:val="004E50BA"/>
    <w:rsid w:val="004E7237"/>
    <w:rsid w:val="00507587"/>
    <w:rsid w:val="00530C84"/>
    <w:rsid w:val="00535B2B"/>
    <w:rsid w:val="005473EE"/>
    <w:rsid w:val="00547B1F"/>
    <w:rsid w:val="00550B7B"/>
    <w:rsid w:val="005510F1"/>
    <w:rsid w:val="00552711"/>
    <w:rsid w:val="00580383"/>
    <w:rsid w:val="00586C0F"/>
    <w:rsid w:val="00587198"/>
    <w:rsid w:val="005B2002"/>
    <w:rsid w:val="005C266B"/>
    <w:rsid w:val="005D0995"/>
    <w:rsid w:val="005D1596"/>
    <w:rsid w:val="005D6F87"/>
    <w:rsid w:val="005E4803"/>
    <w:rsid w:val="00601D32"/>
    <w:rsid w:val="00616E47"/>
    <w:rsid w:val="006265DB"/>
    <w:rsid w:val="00627B60"/>
    <w:rsid w:val="006313E4"/>
    <w:rsid w:val="00635B24"/>
    <w:rsid w:val="00636DF8"/>
    <w:rsid w:val="006403A8"/>
    <w:rsid w:val="00642A99"/>
    <w:rsid w:val="00651AFF"/>
    <w:rsid w:val="00652535"/>
    <w:rsid w:val="00661764"/>
    <w:rsid w:val="00665682"/>
    <w:rsid w:val="0068456F"/>
    <w:rsid w:val="006870D9"/>
    <w:rsid w:val="00690C7F"/>
    <w:rsid w:val="00693844"/>
    <w:rsid w:val="0069659B"/>
    <w:rsid w:val="006A35C5"/>
    <w:rsid w:val="006A686A"/>
    <w:rsid w:val="006A74A0"/>
    <w:rsid w:val="006B0D15"/>
    <w:rsid w:val="006B5724"/>
    <w:rsid w:val="006D0ACB"/>
    <w:rsid w:val="006E4533"/>
    <w:rsid w:val="006F0ADC"/>
    <w:rsid w:val="006F20F9"/>
    <w:rsid w:val="00707672"/>
    <w:rsid w:val="00725536"/>
    <w:rsid w:val="00733FC7"/>
    <w:rsid w:val="00734839"/>
    <w:rsid w:val="0074458D"/>
    <w:rsid w:val="00751C81"/>
    <w:rsid w:val="007533B7"/>
    <w:rsid w:val="00764353"/>
    <w:rsid w:val="00770648"/>
    <w:rsid w:val="00785D36"/>
    <w:rsid w:val="00796723"/>
    <w:rsid w:val="007A42B1"/>
    <w:rsid w:val="007B2B5F"/>
    <w:rsid w:val="007B7E37"/>
    <w:rsid w:val="007D0DA5"/>
    <w:rsid w:val="007D0DDF"/>
    <w:rsid w:val="007D2B65"/>
    <w:rsid w:val="007E411F"/>
    <w:rsid w:val="007F6ADF"/>
    <w:rsid w:val="00801D56"/>
    <w:rsid w:val="008127CF"/>
    <w:rsid w:val="0082399D"/>
    <w:rsid w:val="00824538"/>
    <w:rsid w:val="00837AF3"/>
    <w:rsid w:val="008434F5"/>
    <w:rsid w:val="0085259A"/>
    <w:rsid w:val="00854405"/>
    <w:rsid w:val="00860627"/>
    <w:rsid w:val="0087444C"/>
    <w:rsid w:val="00876FD8"/>
    <w:rsid w:val="00884648"/>
    <w:rsid w:val="00896480"/>
    <w:rsid w:val="008B2D13"/>
    <w:rsid w:val="008B4312"/>
    <w:rsid w:val="008B7394"/>
    <w:rsid w:val="008C2318"/>
    <w:rsid w:val="008C7CEB"/>
    <w:rsid w:val="008E60AD"/>
    <w:rsid w:val="008F64D1"/>
    <w:rsid w:val="009123F8"/>
    <w:rsid w:val="0091324D"/>
    <w:rsid w:val="0092060E"/>
    <w:rsid w:val="00925487"/>
    <w:rsid w:val="0093046C"/>
    <w:rsid w:val="00932DC5"/>
    <w:rsid w:val="009400B6"/>
    <w:rsid w:val="00943B61"/>
    <w:rsid w:val="0095397D"/>
    <w:rsid w:val="00960E78"/>
    <w:rsid w:val="0096349A"/>
    <w:rsid w:val="009776E2"/>
    <w:rsid w:val="009857B5"/>
    <w:rsid w:val="009974C1"/>
    <w:rsid w:val="009A198B"/>
    <w:rsid w:val="009B1432"/>
    <w:rsid w:val="009B3172"/>
    <w:rsid w:val="009B35DB"/>
    <w:rsid w:val="009B60A3"/>
    <w:rsid w:val="009C5282"/>
    <w:rsid w:val="009D2D1E"/>
    <w:rsid w:val="009D4BE0"/>
    <w:rsid w:val="009D4DAF"/>
    <w:rsid w:val="009E1386"/>
    <w:rsid w:val="009E16FB"/>
    <w:rsid w:val="009E45B2"/>
    <w:rsid w:val="009F71A7"/>
    <w:rsid w:val="00A01571"/>
    <w:rsid w:val="00A01F2B"/>
    <w:rsid w:val="00A04C12"/>
    <w:rsid w:val="00A15DD8"/>
    <w:rsid w:val="00A163B9"/>
    <w:rsid w:val="00A308A2"/>
    <w:rsid w:val="00A5369A"/>
    <w:rsid w:val="00A5567F"/>
    <w:rsid w:val="00A61788"/>
    <w:rsid w:val="00A73B25"/>
    <w:rsid w:val="00A749C0"/>
    <w:rsid w:val="00A777F3"/>
    <w:rsid w:val="00A82DE8"/>
    <w:rsid w:val="00AB185A"/>
    <w:rsid w:val="00AC2118"/>
    <w:rsid w:val="00AD09A4"/>
    <w:rsid w:val="00AE18C0"/>
    <w:rsid w:val="00AE6024"/>
    <w:rsid w:val="00AE7D9E"/>
    <w:rsid w:val="00B07AC4"/>
    <w:rsid w:val="00B07D9E"/>
    <w:rsid w:val="00B21824"/>
    <w:rsid w:val="00B2482B"/>
    <w:rsid w:val="00B352B5"/>
    <w:rsid w:val="00B4024E"/>
    <w:rsid w:val="00B4196F"/>
    <w:rsid w:val="00B457D7"/>
    <w:rsid w:val="00B55BF6"/>
    <w:rsid w:val="00B641A6"/>
    <w:rsid w:val="00B6788B"/>
    <w:rsid w:val="00B72DDF"/>
    <w:rsid w:val="00B800E2"/>
    <w:rsid w:val="00B867F6"/>
    <w:rsid w:val="00B90E05"/>
    <w:rsid w:val="00B90E95"/>
    <w:rsid w:val="00BA1CD6"/>
    <w:rsid w:val="00BC5AA2"/>
    <w:rsid w:val="00BD441D"/>
    <w:rsid w:val="00BE6DF8"/>
    <w:rsid w:val="00BF0F61"/>
    <w:rsid w:val="00BF71A2"/>
    <w:rsid w:val="00C05DC0"/>
    <w:rsid w:val="00C13330"/>
    <w:rsid w:val="00C25BFC"/>
    <w:rsid w:val="00C340D1"/>
    <w:rsid w:val="00C43D7F"/>
    <w:rsid w:val="00C448B9"/>
    <w:rsid w:val="00C46BF0"/>
    <w:rsid w:val="00C4749F"/>
    <w:rsid w:val="00C61C10"/>
    <w:rsid w:val="00C62D24"/>
    <w:rsid w:val="00C65C74"/>
    <w:rsid w:val="00C65DBF"/>
    <w:rsid w:val="00C753B1"/>
    <w:rsid w:val="00C8598A"/>
    <w:rsid w:val="00CA446A"/>
    <w:rsid w:val="00CA5EFF"/>
    <w:rsid w:val="00CA6DAA"/>
    <w:rsid w:val="00CC4C57"/>
    <w:rsid w:val="00CF3510"/>
    <w:rsid w:val="00CF5F49"/>
    <w:rsid w:val="00D15BF9"/>
    <w:rsid w:val="00D20348"/>
    <w:rsid w:val="00D23977"/>
    <w:rsid w:val="00D35DF0"/>
    <w:rsid w:val="00D40D3D"/>
    <w:rsid w:val="00D442EA"/>
    <w:rsid w:val="00D46645"/>
    <w:rsid w:val="00D51595"/>
    <w:rsid w:val="00D75E6E"/>
    <w:rsid w:val="00DA1243"/>
    <w:rsid w:val="00DA4C52"/>
    <w:rsid w:val="00DB4C3B"/>
    <w:rsid w:val="00DB7B9C"/>
    <w:rsid w:val="00DC15D0"/>
    <w:rsid w:val="00DC468E"/>
    <w:rsid w:val="00DC7852"/>
    <w:rsid w:val="00DC7870"/>
    <w:rsid w:val="00DD09CD"/>
    <w:rsid w:val="00DD3506"/>
    <w:rsid w:val="00DD553A"/>
    <w:rsid w:val="00DE0349"/>
    <w:rsid w:val="00DE4390"/>
    <w:rsid w:val="00DF320E"/>
    <w:rsid w:val="00E0014A"/>
    <w:rsid w:val="00E01FD7"/>
    <w:rsid w:val="00E11BE6"/>
    <w:rsid w:val="00E14FF8"/>
    <w:rsid w:val="00E41C9A"/>
    <w:rsid w:val="00E5212D"/>
    <w:rsid w:val="00E528E5"/>
    <w:rsid w:val="00E542FB"/>
    <w:rsid w:val="00E56CCF"/>
    <w:rsid w:val="00E703C5"/>
    <w:rsid w:val="00E7097D"/>
    <w:rsid w:val="00E84C3D"/>
    <w:rsid w:val="00E921C6"/>
    <w:rsid w:val="00E9311D"/>
    <w:rsid w:val="00E97E69"/>
    <w:rsid w:val="00EA18D3"/>
    <w:rsid w:val="00EA22F2"/>
    <w:rsid w:val="00EA4CFC"/>
    <w:rsid w:val="00EC5467"/>
    <w:rsid w:val="00EE1AA0"/>
    <w:rsid w:val="00EF5AFA"/>
    <w:rsid w:val="00F114C3"/>
    <w:rsid w:val="00F14EC2"/>
    <w:rsid w:val="00F23E2E"/>
    <w:rsid w:val="00F26B7F"/>
    <w:rsid w:val="00F30DE2"/>
    <w:rsid w:val="00F3749E"/>
    <w:rsid w:val="00F606D9"/>
    <w:rsid w:val="00F64E39"/>
    <w:rsid w:val="00F67D54"/>
    <w:rsid w:val="00F97874"/>
    <w:rsid w:val="00FB495A"/>
    <w:rsid w:val="00FB50AD"/>
    <w:rsid w:val="00FB797B"/>
    <w:rsid w:val="00FD0E02"/>
    <w:rsid w:val="00FE0C80"/>
    <w:rsid w:val="00FF2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31D507"/>
  <w15:chartTrackingRefBased/>
  <w15:docId w15:val="{F65DF20E-EBA6-46F4-9081-06A2E097E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86062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7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7F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FE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7F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FE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286F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FB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86062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860627"/>
    <w:rPr>
      <w:color w:val="808080"/>
    </w:rPr>
  </w:style>
  <w:style w:type="table" w:styleId="PlainTable4">
    <w:name w:val="Plain Table 4"/>
    <w:basedOn w:val="TableNormal"/>
    <w:uiPriority w:val="44"/>
    <w:rsid w:val="0086062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86062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5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lumberjer.com/mytutor/assets.zip" TargetMode="Externa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slumberjer.com/mytutor/mytutordb.sq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FDC5EE176D6407FB7928E3BF83851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47B02-F5DC-4D93-A52B-C6F2B832F209}"/>
      </w:docPartPr>
      <w:docPartBody>
        <w:p w:rsidR="003F58FE" w:rsidRDefault="008F089E" w:rsidP="008F089E">
          <w:pPr>
            <w:pStyle w:val="6FDC5EE176D6407FB7928E3BF838512C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1829FA21DD4CF5BFC1E914D9502F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D91CA-51B7-4809-BB81-DE17690A8516}"/>
      </w:docPartPr>
      <w:docPartBody>
        <w:p w:rsidR="003F58FE" w:rsidRDefault="008F089E" w:rsidP="008F089E">
          <w:pPr>
            <w:pStyle w:val="F91829FA21DD4CF5BFC1E914D9502F8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6F40E6119C40AEA8439228208E3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96F94-0151-4607-B132-C21DD7F6E44D}"/>
      </w:docPartPr>
      <w:docPartBody>
        <w:p w:rsidR="003F58FE" w:rsidRDefault="008F089E" w:rsidP="008F089E">
          <w:pPr>
            <w:pStyle w:val="056F40E6119C40AEA8439228208E30B0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93D5E46C51425B8F3C9264231C9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478D4-39D7-49D5-92F6-8AF345493BCF}"/>
      </w:docPartPr>
      <w:docPartBody>
        <w:p w:rsidR="003F58FE" w:rsidRDefault="008F089E" w:rsidP="008F089E">
          <w:pPr>
            <w:pStyle w:val="D393D5E46C51425B8F3C9264231C9AA3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34157494F24F3698F7CB55A62DA3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E3E2F-6015-494D-B89E-C9B153C850A0}"/>
      </w:docPartPr>
      <w:docPartBody>
        <w:p w:rsidR="003F58FE" w:rsidRDefault="008F089E" w:rsidP="008F089E">
          <w:pPr>
            <w:pStyle w:val="D434157494F24F3698F7CB55A62DA35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F898DB56A1449C8B91519188D0D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03342-59C8-4CAB-941C-286AE85582A5}"/>
      </w:docPartPr>
      <w:docPartBody>
        <w:p w:rsidR="003F58FE" w:rsidRDefault="008F089E" w:rsidP="008F089E">
          <w:pPr>
            <w:pStyle w:val="5CF898DB56A1449C8B91519188D0D509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F8E0475F6D5749B69CB393F85D22A4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B16DC-F104-42F7-95E0-481338302A4B}"/>
      </w:docPartPr>
      <w:docPartBody>
        <w:p w:rsidR="003F58FE" w:rsidRDefault="008F089E" w:rsidP="008F089E">
          <w:pPr>
            <w:pStyle w:val="F8E0475F6D5749B69CB393F85D22A4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1F55E185E74FBD89B62FEF118B4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B629C-7579-4839-B7D5-80A73FBD3CB3}"/>
      </w:docPartPr>
      <w:docPartBody>
        <w:p w:rsidR="003F58FE" w:rsidRDefault="008F089E" w:rsidP="008F089E">
          <w:pPr>
            <w:pStyle w:val="891F55E185E74FBD89B62FEF118B4933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B88EF745A04D3C8ABB1749D9179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1F462-7F2A-4E21-9B1F-B68CCFD0C404}"/>
      </w:docPartPr>
      <w:docPartBody>
        <w:p w:rsidR="00F625DD" w:rsidRDefault="003F58FE" w:rsidP="003F58FE">
          <w:pPr>
            <w:pStyle w:val="4BB88EF745A04D3C8ABB1749D91792E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089E"/>
    <w:rsid w:val="003F58FE"/>
    <w:rsid w:val="008F089E"/>
    <w:rsid w:val="00C3270E"/>
    <w:rsid w:val="00F62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F58FE"/>
    <w:rPr>
      <w:color w:val="808080"/>
    </w:rPr>
  </w:style>
  <w:style w:type="paragraph" w:customStyle="1" w:styleId="6FDC5EE176D6407FB7928E3BF838512C">
    <w:name w:val="6FDC5EE176D6407FB7928E3BF838512C"/>
    <w:rsid w:val="008F089E"/>
  </w:style>
  <w:style w:type="paragraph" w:customStyle="1" w:styleId="F91829FA21DD4CF5BFC1E914D9502F8D">
    <w:name w:val="F91829FA21DD4CF5BFC1E914D9502F8D"/>
    <w:rsid w:val="008F089E"/>
  </w:style>
  <w:style w:type="paragraph" w:customStyle="1" w:styleId="056F40E6119C40AEA8439228208E30B0">
    <w:name w:val="056F40E6119C40AEA8439228208E30B0"/>
    <w:rsid w:val="008F089E"/>
  </w:style>
  <w:style w:type="paragraph" w:customStyle="1" w:styleId="D393D5E46C51425B8F3C9264231C9AA3">
    <w:name w:val="D393D5E46C51425B8F3C9264231C9AA3"/>
    <w:rsid w:val="008F089E"/>
  </w:style>
  <w:style w:type="paragraph" w:customStyle="1" w:styleId="D434157494F24F3698F7CB55A62DA35D">
    <w:name w:val="D434157494F24F3698F7CB55A62DA35D"/>
    <w:rsid w:val="008F089E"/>
  </w:style>
  <w:style w:type="paragraph" w:customStyle="1" w:styleId="5CF898DB56A1449C8B91519188D0D509">
    <w:name w:val="5CF898DB56A1449C8B91519188D0D509"/>
    <w:rsid w:val="008F089E"/>
  </w:style>
  <w:style w:type="paragraph" w:customStyle="1" w:styleId="F8E0475F6D5749B69CB393F85D22A49B">
    <w:name w:val="F8E0475F6D5749B69CB393F85D22A49B"/>
    <w:rsid w:val="008F089E"/>
  </w:style>
  <w:style w:type="paragraph" w:customStyle="1" w:styleId="891F55E185E74FBD89B62FEF118B4933">
    <w:name w:val="891F55E185E74FBD89B62FEF118B4933"/>
    <w:rsid w:val="008F089E"/>
  </w:style>
  <w:style w:type="paragraph" w:customStyle="1" w:styleId="4BB88EF745A04D3C8ABB1749D91792E6">
    <w:name w:val="4BB88EF745A04D3C8ABB1749D91792E6"/>
    <w:rsid w:val="003F58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336</cp:revision>
  <dcterms:created xsi:type="dcterms:W3CDTF">2022-05-27T12:16:00Z</dcterms:created>
  <dcterms:modified xsi:type="dcterms:W3CDTF">2022-06-05T09:39:00Z</dcterms:modified>
</cp:coreProperties>
</file>